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929466" w14:textId="6FA85D12" w:rsidR="008C0BAE" w:rsidRPr="00D648F8" w:rsidRDefault="003819F4" w:rsidP="008C0BAE">
      <w:pPr>
        <w:pStyle w:val="Heading1"/>
        <w:spacing w:before="0" w:line="360" w:lineRule="auto"/>
        <w:rPr>
          <w:rFonts w:ascii="Arial" w:hAnsi="Arial" w:cs="Arial"/>
          <w:b/>
          <w:sz w:val="20"/>
          <w:szCs w:val="20"/>
        </w:rPr>
      </w:pPr>
      <w:bookmarkStart w:id="0" w:name="_Toc8229670"/>
      <w:r>
        <w:rPr>
          <w:rFonts w:ascii="Arial" w:hAnsi="Arial" w:cs="Arial"/>
          <w:b/>
          <w:sz w:val="20"/>
          <w:szCs w:val="20"/>
        </w:rPr>
        <w:t>Assessment Summary Requirements</w:t>
      </w:r>
      <w:bookmarkEnd w:id="0"/>
    </w:p>
    <w:p w14:paraId="6353B271" w14:textId="210D0C5C" w:rsidR="008C0BAE" w:rsidRDefault="008C0BAE" w:rsidP="008C0BAE">
      <w:pPr>
        <w:pStyle w:val="Heading2"/>
        <w:spacing w:before="0" w:line="360" w:lineRule="auto"/>
        <w:rPr>
          <w:rFonts w:ascii="Arial" w:hAnsi="Arial" w:cs="Arial"/>
          <w:b/>
          <w:sz w:val="20"/>
          <w:szCs w:val="20"/>
        </w:rPr>
      </w:pPr>
      <w:bookmarkStart w:id="1" w:name="_Toc8229671"/>
      <w:r>
        <w:rPr>
          <w:rFonts w:ascii="Arial" w:hAnsi="Arial" w:cs="Arial"/>
          <w:b/>
          <w:sz w:val="20"/>
          <w:szCs w:val="20"/>
        </w:rPr>
        <w:t>Assessment Requirements</w:t>
      </w:r>
      <w:bookmarkEnd w:id="1"/>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91AFDAB" w:rsidR="00F717B0" w:rsidRDefault="00FA2C96" w:rsidP="00CD6811">
            <w:pPr>
              <w:jc w:val="center"/>
              <w:cnfStyle w:val="000000100000" w:firstRow="0" w:lastRow="0" w:firstColumn="0" w:lastColumn="0" w:oddVBand="0" w:evenVBand="0" w:oddHBand="1" w:evenHBand="0" w:firstRowFirstColumn="0" w:firstRowLastColumn="0" w:lastRowFirstColumn="0" w:lastRowLastColumn="0"/>
            </w:pPr>
            <w:r>
              <w:rPr>
                <w:b/>
              </w:rPr>
              <w:t>(waiting)</w:t>
            </w: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4030A6AF" w:rsidR="00F717B0" w:rsidRDefault="000C56B4"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0660F343" w:rsidR="00F717B0" w:rsidRDefault="007429EF"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08BEC439"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r w:rsidR="00F77FFD">
              <w:t xml:space="preserve"> </w:t>
            </w:r>
            <w:r w:rsidR="00F77FFD" w:rsidRPr="00F717B0">
              <w:t>(</w:t>
            </w:r>
            <w:r w:rsidR="00F77FFD" w:rsidRPr="0031225C">
              <w:rPr>
                <w:b/>
              </w:rPr>
              <w:t xml:space="preserve">attachment </w:t>
            </w:r>
            <w:r w:rsidR="00F77FFD">
              <w:rPr>
                <w:b/>
              </w:rPr>
              <w:t>12</w:t>
            </w:r>
            <w:r w:rsidR="00F77FFD" w:rsidRPr="00F717B0">
              <w:t>)</w:t>
            </w:r>
          </w:p>
        </w:tc>
        <w:tc>
          <w:tcPr>
            <w:tcW w:w="1729" w:type="dxa"/>
            <w:vAlign w:val="center"/>
          </w:tcPr>
          <w:p w14:paraId="2E5C3921" w14:textId="54EDA0B9" w:rsidR="00FA611A" w:rsidRPr="00572DF9" w:rsidRDefault="00572DF9" w:rsidP="00FA611A">
            <w:pPr>
              <w:jc w:val="center"/>
              <w:cnfStyle w:val="000000000000" w:firstRow="0" w:lastRow="0" w:firstColumn="0" w:lastColumn="0" w:oddVBand="0" w:evenVBand="0" w:oddHBand="0" w:evenHBand="0" w:firstRowFirstColumn="0" w:firstRowLastColumn="0" w:lastRowFirstColumn="0" w:lastRowLastColumn="0"/>
              <w:rPr>
                <w:b/>
              </w:rPr>
            </w:pPr>
            <w:r>
              <w:rPr>
                <w:b/>
              </w:rPr>
              <w:t>George</w:t>
            </w:r>
          </w:p>
        </w:tc>
        <w:tc>
          <w:tcPr>
            <w:tcW w:w="1100" w:type="dxa"/>
            <w:vAlign w:val="center"/>
          </w:tcPr>
          <w:p w14:paraId="6854478A" w14:textId="47555047" w:rsidR="00FA611A" w:rsidRDefault="000C56B4" w:rsidP="00FA611A">
            <w:pPr>
              <w:jc w:val="center"/>
              <w:cnfStyle w:val="000000000000" w:firstRow="0" w:lastRow="0" w:firstColumn="0" w:lastColumn="0" w:oddVBand="0" w:evenVBand="0" w:oddHBand="0" w:evenHBand="0" w:firstRowFirstColumn="0" w:firstRowLastColumn="0" w:lastRowFirstColumn="0" w:lastRowLastColumn="0"/>
            </w:pPr>
            <w:r>
              <w:t>yes</w:t>
            </w: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EE6489E"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004D1435" w:rsidRPr="004D1435">
              <w:t>(</w:t>
            </w:r>
            <w:r w:rsidR="004D1435">
              <w:rPr>
                <w:b/>
              </w:rPr>
              <w:t>attachment 1</w:t>
            </w:r>
            <w:r w:rsidR="00DC35C0">
              <w:rPr>
                <w:b/>
              </w:rPr>
              <w:t>3</w:t>
            </w:r>
            <w:r w:rsidR="004D1435">
              <w:t>)</w:t>
            </w:r>
            <w:r>
              <w:t xml:space="preserve">    </w:t>
            </w:r>
          </w:p>
        </w:tc>
        <w:tc>
          <w:tcPr>
            <w:tcW w:w="1729" w:type="dxa"/>
            <w:vAlign w:val="center"/>
          </w:tcPr>
          <w:p w14:paraId="187F73F9" w14:textId="298FB87E" w:rsidR="00FA611A" w:rsidRPr="00270995" w:rsidRDefault="00005C06" w:rsidP="00FA611A">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vAlign w:val="center"/>
          </w:tcPr>
          <w:p w14:paraId="1FD47810" w14:textId="56367028" w:rsidR="00FA611A" w:rsidRDefault="007A2A6B" w:rsidP="00FA611A">
            <w:pPr>
              <w:jc w:val="center"/>
              <w:cnfStyle w:val="000000100000" w:firstRow="0" w:lastRow="0" w:firstColumn="0" w:lastColumn="0" w:oddVBand="0" w:evenVBand="0" w:oddHBand="1" w:evenHBand="0" w:firstRowFirstColumn="0" w:firstRowLastColumn="0" w:lastRowFirstColumn="0" w:lastRowLastColumn="0"/>
            </w:pPr>
            <w:r>
              <w:t>Yes chp</w:t>
            </w:r>
            <w:r w:rsidR="007429EF">
              <w:t>3</w:t>
            </w:r>
            <w:r>
              <w:t>.</w:t>
            </w:r>
            <w:r w:rsidR="007429EF">
              <w:t>6</w:t>
            </w: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0C56B4">
            <w:r>
              <w:t>Attach</w:t>
            </w:r>
          </w:p>
        </w:tc>
        <w:tc>
          <w:tcPr>
            <w:tcW w:w="5980" w:type="dxa"/>
          </w:tcPr>
          <w:p w14:paraId="4DF29EFF" w14:textId="56AD55DA"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0C56B4">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0C56B4">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0C56B4">
            <w:pPr>
              <w:jc w:val="center"/>
              <w:rPr>
                <w:b w:val="0"/>
              </w:rPr>
            </w:pPr>
            <w:r>
              <w:rPr>
                <w:b w:val="0"/>
              </w:rPr>
              <w:t>1</w:t>
            </w:r>
          </w:p>
        </w:tc>
        <w:tc>
          <w:tcPr>
            <w:tcW w:w="5980" w:type="dxa"/>
          </w:tcPr>
          <w:p w14:paraId="79CEA236" w14:textId="57C0A757" w:rsidR="009D33EC" w:rsidRDefault="009D33EC" w:rsidP="000C56B4">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0C56B4">
            <w:pPr>
              <w:jc w:val="center"/>
              <w:rPr>
                <w:b w:val="0"/>
              </w:rPr>
            </w:pPr>
            <w:r>
              <w:rPr>
                <w:b w:val="0"/>
              </w:rPr>
              <w:t>2</w:t>
            </w:r>
          </w:p>
        </w:tc>
        <w:tc>
          <w:tcPr>
            <w:tcW w:w="5980" w:type="dxa"/>
          </w:tcPr>
          <w:p w14:paraId="282418A9" w14:textId="6A07AE66" w:rsidR="009D33EC" w:rsidRDefault="0068580E" w:rsidP="000C56B4">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0C56B4">
            <w:pPr>
              <w:jc w:val="center"/>
              <w:rPr>
                <w:b w:val="0"/>
              </w:rPr>
            </w:pPr>
            <w:r>
              <w:rPr>
                <w:b w:val="0"/>
              </w:rPr>
              <w:t>3</w:t>
            </w:r>
          </w:p>
        </w:tc>
        <w:tc>
          <w:tcPr>
            <w:tcW w:w="5980" w:type="dxa"/>
          </w:tcPr>
          <w:p w14:paraId="6273E43D" w14:textId="7C8B8CA7" w:rsidR="009D33EC" w:rsidRDefault="00C616BF" w:rsidP="000C56B4">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0C56B4">
            <w:pPr>
              <w:jc w:val="center"/>
              <w:rPr>
                <w:b w:val="0"/>
              </w:rPr>
            </w:pPr>
            <w:r>
              <w:rPr>
                <w:b w:val="0"/>
              </w:rPr>
              <w:t>4</w:t>
            </w:r>
          </w:p>
        </w:tc>
        <w:tc>
          <w:tcPr>
            <w:tcW w:w="5980" w:type="dxa"/>
          </w:tcPr>
          <w:p w14:paraId="18869751" w14:textId="7AEB6C3F" w:rsidR="009D33EC" w:rsidRDefault="0068580E" w:rsidP="000C56B4">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65B24AA6"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2D45093D" w14:textId="03E6BB2B" w:rsidR="009D33EC" w:rsidRPr="00BC0ADC" w:rsidRDefault="000C56B4" w:rsidP="000C56B4">
            <w:pPr>
              <w:jc w:val="center"/>
              <w:cnfStyle w:val="000000000000" w:firstRow="0" w:lastRow="0" w:firstColumn="0" w:lastColumn="0" w:oddVBand="0" w:evenVBand="0" w:oddHBand="0" w:evenHBand="0" w:firstRowFirstColumn="0" w:firstRowLastColumn="0" w:lastRowFirstColumn="0" w:lastRowLastColumn="0"/>
              <w:rPr>
                <w:b/>
              </w:rPr>
            </w:pPr>
            <w:r>
              <w:t>referenced</w:t>
            </w:r>
          </w:p>
        </w:tc>
        <w:tc>
          <w:tcPr>
            <w:tcW w:w="1100" w:type="dxa"/>
            <w:vAlign w:val="center"/>
          </w:tcPr>
          <w:p w14:paraId="7E67CA66" w14:textId="45A71393" w:rsidR="009D33EC"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08357C5D"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0C56B4" w:rsidRPr="00AF6A9E" w:rsidRDefault="000C56B4" w:rsidP="000C56B4">
            <w:pPr>
              <w:jc w:val="center"/>
              <w:rPr>
                <w:b w:val="0"/>
              </w:rPr>
            </w:pPr>
            <w:r>
              <w:rPr>
                <w:b w:val="0"/>
              </w:rPr>
              <w:t>5</w:t>
            </w:r>
          </w:p>
        </w:tc>
        <w:tc>
          <w:tcPr>
            <w:tcW w:w="5980" w:type="dxa"/>
          </w:tcPr>
          <w:p w14:paraId="7D127F5C" w14:textId="68A76701" w:rsidR="000C56B4" w:rsidRDefault="000C56B4" w:rsidP="000C56B4">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1727" w:type="dxa"/>
          </w:tcPr>
          <w:p w14:paraId="61FF8812"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51B6021A" w14:textId="2313FC66"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9ACE0B6" w14:textId="700BE286" w:rsidR="000C56B4" w:rsidRDefault="00A65793"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0C56B4">
            <w:pPr>
              <w:jc w:val="center"/>
              <w:rPr>
                <w:b w:val="0"/>
              </w:rPr>
            </w:pPr>
            <w:r>
              <w:rPr>
                <w:b w:val="0"/>
              </w:rPr>
              <w:t>6</w:t>
            </w:r>
          </w:p>
        </w:tc>
        <w:tc>
          <w:tcPr>
            <w:tcW w:w="5980" w:type="dxa"/>
          </w:tcPr>
          <w:p w14:paraId="6B3E7829" w14:textId="2C3ED788" w:rsidR="00FC0FE9" w:rsidRDefault="00FC0FE9" w:rsidP="000C56B4">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0C56B4">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3B44E887" w:rsidR="00FC0FE9" w:rsidRDefault="00B50BE9" w:rsidP="000C56B4">
            <w:pPr>
              <w:jc w:val="center"/>
              <w:cnfStyle w:val="000000000000" w:firstRow="0" w:lastRow="0" w:firstColumn="0" w:lastColumn="0" w:oddVBand="0" w:evenVBand="0" w:oddHBand="0" w:evenHBand="0" w:firstRowFirstColumn="0" w:firstRowLastColumn="0" w:lastRowFirstColumn="0" w:lastRowLastColumn="0"/>
            </w:pPr>
            <w:r>
              <w:rPr>
                <w:b/>
              </w:rPr>
              <w:t>(waiting)</w:t>
            </w: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0C56B4">
            <w:pPr>
              <w:jc w:val="center"/>
              <w:rPr>
                <w:b w:val="0"/>
              </w:rPr>
            </w:pPr>
            <w:bookmarkStart w:id="2" w:name="_Hlk8227333"/>
            <w:r>
              <w:rPr>
                <w:b w:val="0"/>
              </w:rPr>
              <w:t>7</w:t>
            </w:r>
          </w:p>
        </w:tc>
        <w:tc>
          <w:tcPr>
            <w:tcW w:w="5980" w:type="dxa"/>
          </w:tcPr>
          <w:p w14:paraId="73C0F2CE" w14:textId="7270C5C8" w:rsidR="00FC0FE9" w:rsidRDefault="00C616BF" w:rsidP="000C56B4">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0C56B4">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254BCBEC" w:rsidR="00FC0FE9" w:rsidRPr="008206F2" w:rsidRDefault="008206F2" w:rsidP="000C56B4">
            <w:pPr>
              <w:jc w:val="center"/>
              <w:cnfStyle w:val="000000100000" w:firstRow="0" w:lastRow="0" w:firstColumn="0" w:lastColumn="0" w:oddVBand="0" w:evenVBand="0" w:oddHBand="1" w:evenHBand="0" w:firstRowFirstColumn="0" w:firstRowLastColumn="0" w:lastRowFirstColumn="0" w:lastRowLastColumn="0"/>
            </w:pPr>
            <w:r>
              <w:t>yes</w:t>
            </w:r>
          </w:p>
        </w:tc>
      </w:tr>
      <w:bookmarkEnd w:id="2"/>
      <w:tr w:rsidR="000C56B4" w14:paraId="1CBEB8FE"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0C56B4" w:rsidRDefault="000C56B4" w:rsidP="000C56B4">
            <w:pPr>
              <w:jc w:val="center"/>
              <w:rPr>
                <w:b w:val="0"/>
              </w:rPr>
            </w:pPr>
            <w:r>
              <w:rPr>
                <w:b w:val="0"/>
              </w:rPr>
              <w:t>8</w:t>
            </w:r>
          </w:p>
        </w:tc>
        <w:tc>
          <w:tcPr>
            <w:tcW w:w="5980" w:type="dxa"/>
          </w:tcPr>
          <w:p w14:paraId="539175F0" w14:textId="79210C57" w:rsidR="000C56B4" w:rsidRDefault="000C56B4" w:rsidP="000C56B4">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1727" w:type="dxa"/>
          </w:tcPr>
          <w:p w14:paraId="18385B81"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687B61E3" w14:textId="451B1FA8"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0568B399" w14:textId="3C9A47EC"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0C56B4">
            <w:pPr>
              <w:jc w:val="center"/>
              <w:rPr>
                <w:b w:val="0"/>
              </w:rPr>
            </w:pPr>
            <w:r>
              <w:rPr>
                <w:b w:val="0"/>
              </w:rPr>
              <w:t>9</w:t>
            </w:r>
          </w:p>
        </w:tc>
        <w:tc>
          <w:tcPr>
            <w:tcW w:w="5980" w:type="dxa"/>
          </w:tcPr>
          <w:p w14:paraId="1327C7FC" w14:textId="310B5EBC" w:rsidR="004D6B8F" w:rsidRDefault="004D6B8F" w:rsidP="000C56B4">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329B2B7F"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7597A4E3" w14:textId="05E086F9"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782FC46B" w14:textId="11A6BE26" w:rsidR="004D6B8F"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0C56B4" w14:paraId="5711D4D1" w14:textId="77777777" w:rsidTr="000C56B4">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0C56B4" w:rsidRDefault="000C56B4" w:rsidP="000C56B4">
            <w:pPr>
              <w:jc w:val="center"/>
              <w:rPr>
                <w:b w:val="0"/>
              </w:rPr>
            </w:pPr>
            <w:r>
              <w:rPr>
                <w:b w:val="0"/>
              </w:rPr>
              <w:t>10</w:t>
            </w:r>
          </w:p>
        </w:tc>
        <w:tc>
          <w:tcPr>
            <w:tcW w:w="5980" w:type="dxa"/>
          </w:tcPr>
          <w:p w14:paraId="495D7DEB" w14:textId="7D6898F3" w:rsidR="000C56B4" w:rsidRDefault="000C56B4" w:rsidP="000C56B4">
            <w:pPr>
              <w:cnfStyle w:val="000000000000" w:firstRow="0" w:lastRow="0" w:firstColumn="0" w:lastColumn="0" w:oddVBand="0" w:evenVBand="0" w:oddHBand="0" w:evenHBand="0" w:firstRowFirstColumn="0" w:firstRowLastColumn="0" w:lastRowFirstColumn="0" w:lastRowLastColumn="0"/>
            </w:pPr>
            <w:r>
              <w:t>Suggested Asbestos Register</w:t>
            </w:r>
          </w:p>
        </w:tc>
        <w:tc>
          <w:tcPr>
            <w:tcW w:w="1727" w:type="dxa"/>
          </w:tcPr>
          <w:p w14:paraId="6CB84C55" w14:textId="77777777"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 xml:space="preserve">Document </w:t>
            </w:r>
          </w:p>
          <w:p w14:paraId="352BF5BC" w14:textId="75554F3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referenced</w:t>
            </w:r>
          </w:p>
        </w:tc>
        <w:tc>
          <w:tcPr>
            <w:tcW w:w="1100" w:type="dxa"/>
          </w:tcPr>
          <w:p w14:paraId="7FFAE435" w14:textId="6D9D2960" w:rsidR="000C56B4" w:rsidRDefault="000C56B4"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0C56B4" w14:paraId="78C92405" w14:textId="77777777" w:rsidTr="000C56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0C56B4" w:rsidRDefault="000C56B4" w:rsidP="000C56B4">
            <w:pPr>
              <w:jc w:val="center"/>
              <w:rPr>
                <w:b w:val="0"/>
              </w:rPr>
            </w:pPr>
            <w:r>
              <w:rPr>
                <w:b w:val="0"/>
              </w:rPr>
              <w:t>11</w:t>
            </w:r>
          </w:p>
        </w:tc>
        <w:tc>
          <w:tcPr>
            <w:tcW w:w="5980" w:type="dxa"/>
          </w:tcPr>
          <w:p w14:paraId="51E0E97C" w14:textId="481891F8" w:rsidR="000C56B4" w:rsidRDefault="000C56B4" w:rsidP="000C56B4">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1727" w:type="dxa"/>
          </w:tcPr>
          <w:p w14:paraId="7BFB45BD" w14:textId="77777777"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 xml:space="preserve">Document </w:t>
            </w:r>
          </w:p>
          <w:p w14:paraId="019B3860" w14:textId="71AF5001"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referenced</w:t>
            </w:r>
          </w:p>
        </w:tc>
        <w:tc>
          <w:tcPr>
            <w:tcW w:w="1100" w:type="dxa"/>
          </w:tcPr>
          <w:p w14:paraId="4C0862F5" w14:textId="4149412F" w:rsidR="000C56B4" w:rsidRDefault="000C56B4" w:rsidP="000C56B4">
            <w:pPr>
              <w:jc w:val="center"/>
              <w:cnfStyle w:val="000000100000" w:firstRow="0" w:lastRow="0" w:firstColumn="0" w:lastColumn="0" w:oddVBand="0" w:evenVBand="0" w:oddHBand="1" w:evenHBand="0" w:firstRowFirstColumn="0" w:firstRowLastColumn="0" w:lastRowFirstColumn="0" w:lastRowLastColumn="0"/>
            </w:pPr>
            <w:r>
              <w:t>yes</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0047E887" w:rsidR="00563D5B" w:rsidRDefault="006E2736" w:rsidP="000C56B4">
            <w:pPr>
              <w:jc w:val="center"/>
              <w:rPr>
                <w:b w:val="0"/>
              </w:rPr>
            </w:pPr>
            <w:r>
              <w:rPr>
                <w:b w:val="0"/>
              </w:rPr>
              <w:t>12</w:t>
            </w:r>
          </w:p>
        </w:tc>
        <w:tc>
          <w:tcPr>
            <w:tcW w:w="5980" w:type="dxa"/>
          </w:tcPr>
          <w:p w14:paraId="17182F0D" w14:textId="6853AF14" w:rsidR="00563D5B" w:rsidRDefault="00B919BB" w:rsidP="000C56B4">
            <w:pPr>
              <w:cnfStyle w:val="000000000000" w:firstRow="0" w:lastRow="0" w:firstColumn="0" w:lastColumn="0" w:oddVBand="0" w:evenVBand="0" w:oddHBand="0" w:evenHBand="0" w:firstRowFirstColumn="0" w:firstRowLastColumn="0" w:lastRowFirstColumn="0" w:lastRowLastColumn="0"/>
            </w:pPr>
            <w:r>
              <w:t>Staff Meeting Agenda Template</w:t>
            </w:r>
          </w:p>
        </w:tc>
        <w:tc>
          <w:tcPr>
            <w:tcW w:w="1727" w:type="dxa"/>
          </w:tcPr>
          <w:p w14:paraId="15D1C125" w14:textId="3631F6AA" w:rsidR="00563D5B" w:rsidRPr="006E2736" w:rsidRDefault="00B919BB" w:rsidP="000C56B4">
            <w:pPr>
              <w:jc w:val="center"/>
              <w:cnfStyle w:val="000000000000" w:firstRow="0" w:lastRow="0" w:firstColumn="0" w:lastColumn="0" w:oddVBand="0" w:evenVBand="0" w:oddHBand="0" w:evenHBand="0" w:firstRowFirstColumn="0" w:firstRowLastColumn="0" w:lastRowFirstColumn="0" w:lastRowLastColumn="0"/>
            </w:pPr>
            <w:r>
              <w:rPr>
                <w:b/>
              </w:rPr>
              <w:t>George</w:t>
            </w:r>
          </w:p>
        </w:tc>
        <w:tc>
          <w:tcPr>
            <w:tcW w:w="1100" w:type="dxa"/>
          </w:tcPr>
          <w:p w14:paraId="2AEB5D7E" w14:textId="1B537411" w:rsidR="00563D5B" w:rsidRDefault="006E2736" w:rsidP="000C56B4">
            <w:pPr>
              <w:jc w:val="center"/>
              <w:cnfStyle w:val="000000000000" w:firstRow="0" w:lastRow="0" w:firstColumn="0" w:lastColumn="0" w:oddVBand="0" w:evenVBand="0" w:oddHBand="0" w:evenHBand="0" w:firstRowFirstColumn="0" w:firstRowLastColumn="0" w:lastRowFirstColumn="0" w:lastRowLastColumn="0"/>
            </w:pPr>
            <w:r>
              <w:t>yes</w:t>
            </w:r>
          </w:p>
        </w:tc>
      </w:tr>
      <w:tr w:rsidR="00B919BB" w14:paraId="4C39B581"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D6C34AF" w14:textId="6EE4A0BC" w:rsidR="00B919BB" w:rsidRDefault="00B919BB" w:rsidP="00B919BB">
            <w:pPr>
              <w:jc w:val="center"/>
            </w:pPr>
            <w:r>
              <w:rPr>
                <w:b w:val="0"/>
              </w:rPr>
              <w:t>13</w:t>
            </w:r>
          </w:p>
        </w:tc>
        <w:tc>
          <w:tcPr>
            <w:tcW w:w="5980" w:type="dxa"/>
          </w:tcPr>
          <w:p w14:paraId="3B2E154F" w14:textId="4765E1CF" w:rsidR="00B919BB" w:rsidRDefault="00B919BB" w:rsidP="00B919BB">
            <w:pPr>
              <w:cnfStyle w:val="000000100000" w:firstRow="0" w:lastRow="0" w:firstColumn="0" w:lastColumn="0" w:oddVBand="0" w:evenVBand="0" w:oddHBand="1" w:evenHBand="0" w:firstRowFirstColumn="0" w:firstRowLastColumn="0" w:lastRowFirstColumn="0" w:lastRowLastColumn="0"/>
            </w:pPr>
            <w:r>
              <w:t>WHS Hazard Identification</w:t>
            </w:r>
          </w:p>
        </w:tc>
        <w:tc>
          <w:tcPr>
            <w:tcW w:w="1727" w:type="dxa"/>
          </w:tcPr>
          <w:p w14:paraId="71F45BBA" w14:textId="2A94A542" w:rsidR="00B919BB" w:rsidRDefault="00B919BB" w:rsidP="00B919BB">
            <w:pPr>
              <w:jc w:val="center"/>
              <w:cnfStyle w:val="000000100000" w:firstRow="0" w:lastRow="0" w:firstColumn="0" w:lastColumn="0" w:oddVBand="0" w:evenVBand="0" w:oddHBand="1" w:evenHBand="0" w:firstRowFirstColumn="0" w:firstRowLastColumn="0" w:lastRowFirstColumn="0" w:lastRowLastColumn="0"/>
              <w:rPr>
                <w:b/>
              </w:rPr>
            </w:pPr>
            <w:r>
              <w:rPr>
                <w:b/>
              </w:rPr>
              <w:t>Lianne</w:t>
            </w:r>
          </w:p>
        </w:tc>
        <w:tc>
          <w:tcPr>
            <w:tcW w:w="1100" w:type="dxa"/>
          </w:tcPr>
          <w:p w14:paraId="466FDB37" w14:textId="23948D66" w:rsidR="00B919BB" w:rsidRDefault="00B919BB" w:rsidP="00B919BB">
            <w:pPr>
              <w:jc w:val="center"/>
              <w:cnfStyle w:val="000000100000" w:firstRow="0" w:lastRow="0" w:firstColumn="0" w:lastColumn="0" w:oddVBand="0" w:evenVBand="0" w:oddHBand="1" w:evenHBand="0" w:firstRowFirstColumn="0" w:firstRowLastColumn="0" w:lastRowFirstColumn="0" w:lastRowLastColumn="0"/>
            </w:pPr>
            <w:r>
              <w:t>yes</w:t>
            </w: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3" w:name="_Toc8229672"/>
      <w:r>
        <w:rPr>
          <w:rFonts w:ascii="Arial" w:hAnsi="Arial" w:cs="Arial"/>
          <w:b/>
          <w:sz w:val="20"/>
          <w:szCs w:val="20"/>
        </w:rPr>
        <w:t>Item 5 Addressed 28 c</w:t>
      </w:r>
      <w:r w:rsidR="00AF6A9E">
        <w:rPr>
          <w:rFonts w:ascii="Arial" w:hAnsi="Arial" w:cs="Arial"/>
          <w:b/>
          <w:sz w:val="20"/>
          <w:szCs w:val="20"/>
        </w:rPr>
        <w:t>riteria</w:t>
      </w:r>
      <w:bookmarkEnd w:id="3"/>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20CC8145"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6087E871" w14:textId="77777777" w:rsidR="00A75C4A" w:rsidRPr="00A77E72" w:rsidRDefault="00A75C4A" w:rsidP="00A75C4A">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58ED0F9D" w14:textId="77777777" w:rsidR="00A75C4A" w:rsidRDefault="00A75C4A" w:rsidP="00A75C4A">
            <w:pPr>
              <w:cnfStyle w:val="000000100000" w:firstRow="0" w:lastRow="0" w:firstColumn="0" w:lastColumn="0" w:oddVBand="0" w:evenVBand="0" w:oddHBand="1" w:evenHBand="0" w:firstRowFirstColumn="0" w:firstRowLastColumn="0" w:lastRowFirstColumn="0" w:lastRowLastColumn="0"/>
            </w:pPr>
            <w:r w:rsidRPr="00A77E72">
              <w:t xml:space="preserve">Topic </w:t>
            </w:r>
            <w:r>
              <w:t>1: 1A</w:t>
            </w:r>
          </w:p>
          <w:p w14:paraId="49BE711D" w14:textId="68DE1BBF"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rPr>
                <w:b/>
              </w:rPr>
            </w:pPr>
            <w:r>
              <w:t>(page 2)</w:t>
            </w:r>
          </w:p>
        </w:tc>
        <w:tc>
          <w:tcPr>
            <w:tcW w:w="2289" w:type="dxa"/>
          </w:tcPr>
          <w:p w14:paraId="524A997C"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p w14:paraId="5E349C0B" w14:textId="08C51E35"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1EA9B232"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6F25E5AD"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1BE922EC"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pPr>
            <w:r w:rsidRPr="00A77E72">
              <w:t xml:space="preserve">Topic </w:t>
            </w:r>
            <w:r>
              <w:t>1: 1B</w:t>
            </w:r>
          </w:p>
          <w:p w14:paraId="59ED81FD" w14:textId="77777777" w:rsidR="00DB3886" w:rsidRDefault="00DB3886" w:rsidP="00DB3886">
            <w:pPr>
              <w:cnfStyle w:val="000000000000" w:firstRow="0" w:lastRow="0" w:firstColumn="0" w:lastColumn="0" w:oddVBand="0" w:evenVBand="0" w:oddHBand="0" w:evenHBand="0" w:firstRowFirstColumn="0" w:firstRowLastColumn="0" w:lastRowFirstColumn="0" w:lastRowLastColumn="0"/>
              <w:rPr>
                <w:b/>
              </w:rPr>
            </w:pPr>
            <w:r>
              <w:t>(page 19)</w:t>
            </w:r>
          </w:p>
          <w:p w14:paraId="4F9CD64F" w14:textId="6EA0820A" w:rsidR="00DB3886" w:rsidRPr="00DB3886" w:rsidRDefault="00DB3886"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0D247CA6"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1F97772" w14:textId="65C20604"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w:t>
            </w:r>
            <w:r>
              <w:lastRenderedPageBreak/>
              <w:t xml:space="preserve">evaluated effective and compliant participation arrangements for managing WHS. </w:t>
            </w:r>
          </w:p>
        </w:tc>
        <w:tc>
          <w:tcPr>
            <w:tcW w:w="3375" w:type="dxa"/>
          </w:tcPr>
          <w:p w14:paraId="478E706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lastRenderedPageBreak/>
              <w:t>Lianne</w:t>
            </w:r>
          </w:p>
          <w:p w14:paraId="020B4FF6" w14:textId="77777777" w:rsidR="00DB3886" w:rsidRPr="00A77E72" w:rsidRDefault="00DB3886" w:rsidP="00DB3886">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0707518F"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pPr>
            <w:r w:rsidRPr="00A77E72">
              <w:lastRenderedPageBreak/>
              <w:t xml:space="preserve">Topic </w:t>
            </w:r>
            <w:r>
              <w:t>2: 2A</w:t>
            </w:r>
          </w:p>
          <w:p w14:paraId="3ED08F7A" w14:textId="77777777" w:rsidR="00DB3886" w:rsidRDefault="00DB3886" w:rsidP="00DB3886">
            <w:pPr>
              <w:cnfStyle w:val="000000100000" w:firstRow="0" w:lastRow="0" w:firstColumn="0" w:lastColumn="0" w:oddVBand="0" w:evenVBand="0" w:oddHBand="1" w:evenHBand="0" w:firstRowFirstColumn="0" w:firstRowLastColumn="0" w:lastRowFirstColumn="0" w:lastRowLastColumn="0"/>
              <w:rPr>
                <w:b/>
              </w:rPr>
            </w:pPr>
            <w:r>
              <w:t>(page 34)</w:t>
            </w:r>
          </w:p>
          <w:p w14:paraId="158BFC97" w14:textId="42C62BE3" w:rsidR="00A75C4A" w:rsidRPr="00A75C4A" w:rsidRDefault="00A75C4A" w:rsidP="00AC1E8C">
            <w:pPr>
              <w:cnfStyle w:val="000000100000" w:firstRow="0" w:lastRow="0" w:firstColumn="0" w:lastColumn="0" w:oddVBand="0" w:evenVBand="0" w:oddHBand="1" w:evenHBand="0" w:firstRowFirstColumn="0" w:firstRowLastColumn="0" w:lastRowFirstColumn="0" w:lastRowLastColumn="0"/>
            </w:pPr>
          </w:p>
        </w:tc>
        <w:tc>
          <w:tcPr>
            <w:tcW w:w="2289" w:type="dxa"/>
          </w:tcPr>
          <w:p w14:paraId="5F6DBDB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lastRenderedPageBreak/>
              <w:t>WHSM ch3.4</w:t>
            </w:r>
            <w:r w:rsidRPr="009424B5">
              <w:t xml:space="preserve"> Consultation and </w:t>
            </w:r>
            <w:r w:rsidRPr="009424B5">
              <w:lastRenderedPageBreak/>
              <w:t>Communication Arrangements</w:t>
            </w:r>
          </w:p>
          <w:p w14:paraId="79FBED81" w14:textId="4B698F6A"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lastRenderedPageBreak/>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4C14FD41"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p w14:paraId="51E9370E" w14:textId="1059C037" w:rsidR="00A75C4A" w:rsidRDefault="00A75C4A" w:rsidP="00A75C4A">
            <w:pPr>
              <w:cnfStyle w:val="000000000000" w:firstRow="0" w:lastRow="0" w:firstColumn="0" w:lastColumn="0" w:oddVBand="0" w:evenVBand="0" w:oddHBand="0" w:evenHBand="0" w:firstRowFirstColumn="0" w:firstRowLastColumn="0" w:lastRowFirstColumn="0" w:lastRowLastColumn="0"/>
              <w:rPr>
                <w:b/>
              </w:rPr>
            </w:pPr>
          </w:p>
          <w:p w14:paraId="7D984BD5" w14:textId="67C35807" w:rsidR="00A75C4A" w:rsidRPr="00A75C4A" w:rsidRDefault="00A75C4A" w:rsidP="00AC1E8C">
            <w:pPr>
              <w:cnfStyle w:val="000000000000" w:firstRow="0" w:lastRow="0" w:firstColumn="0" w:lastColumn="0" w:oddVBand="0" w:evenVBand="0" w:oddHBand="0" w:evenHBand="0" w:firstRowFirstColumn="0" w:firstRowLastColumn="0" w:lastRowFirstColumn="0" w:lastRowLastColumn="0"/>
            </w:pP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33964FBA"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p w14:paraId="50CE5151" w14:textId="287D57A8" w:rsidR="00A65793" w:rsidRPr="009424B5" w:rsidRDefault="00A65793" w:rsidP="00AC1E8C">
            <w:pPr>
              <w:cnfStyle w:val="000000000000" w:firstRow="0" w:lastRow="0" w:firstColumn="0" w:lastColumn="0" w:oddVBand="0" w:evenVBand="0" w:oddHBand="0" w:evenHBand="0" w:firstRowFirstColumn="0" w:firstRowLastColumn="0" w:lastRowFirstColumn="0" w:lastRowLastColumn="0"/>
            </w:pPr>
            <w:r>
              <w:t>(completed)</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2FE17C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t xml:space="preserve">&amp; </w:t>
            </w:r>
            <w:r w:rsidRPr="009424B5">
              <w:rPr>
                <w:b/>
              </w:rPr>
              <w:t>Project Scope</w:t>
            </w:r>
          </w:p>
          <w:p w14:paraId="4ABEA52D" w14:textId="7C80A173" w:rsidR="00A65793" w:rsidRPr="009424B5" w:rsidRDefault="00A65793" w:rsidP="00AC1E8C">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4110D0A4"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p w14:paraId="3D210A15" w14:textId="77777777" w:rsidR="00410A61" w:rsidRDefault="00410A61" w:rsidP="00410A61">
            <w:pPr>
              <w:cnfStyle w:val="000000000000" w:firstRow="0" w:lastRow="0" w:firstColumn="0" w:lastColumn="0" w:oddVBand="0" w:evenVBand="0" w:oddHBand="0" w:evenHBand="0" w:firstRowFirstColumn="0" w:firstRowLastColumn="0" w:lastRowFirstColumn="0" w:lastRowLastColumn="0"/>
            </w:pPr>
            <w:r>
              <w:t>Ensure a Safe Workplace</w:t>
            </w:r>
          </w:p>
          <w:p w14:paraId="378C8DB0" w14:textId="19476D6B" w:rsidR="00410A61" w:rsidRDefault="00410A61" w:rsidP="00410A61">
            <w:pPr>
              <w:cnfStyle w:val="000000000000" w:firstRow="0" w:lastRow="0" w:firstColumn="0" w:lastColumn="0" w:oddVBand="0" w:evenVBand="0" w:oddHBand="0" w:evenHBand="0" w:firstRowFirstColumn="0" w:firstRowLastColumn="0" w:lastRowFirstColumn="0" w:lastRowLastColumn="0"/>
            </w:pPr>
            <w:r w:rsidRPr="00A77E72">
              <w:t xml:space="preserve">Topic </w:t>
            </w:r>
            <w:r>
              <w:t xml:space="preserve">2   </w:t>
            </w:r>
          </w:p>
          <w:p w14:paraId="26246C69" w14:textId="10A49645" w:rsidR="00410A61" w:rsidRDefault="00410A61" w:rsidP="00410A61">
            <w:pPr>
              <w:cnfStyle w:val="000000000000" w:firstRow="0" w:lastRow="0" w:firstColumn="0" w:lastColumn="0" w:oddVBand="0" w:evenVBand="0" w:oddHBand="0" w:evenHBand="0" w:firstRowFirstColumn="0" w:firstRowLastColumn="0" w:lastRowFirstColumn="0" w:lastRowLastColumn="0"/>
              <w:rPr>
                <w:b/>
                <w:color w:val="0070C0"/>
              </w:rPr>
            </w:pPr>
            <w:r>
              <w:t>(page 33)</w:t>
            </w:r>
          </w:p>
          <w:p w14:paraId="66216083" w14:textId="5E92CEB5" w:rsidR="00410A61" w:rsidRPr="009424B5" w:rsidRDefault="00410A61" w:rsidP="009424B5">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BAFB1F9" w14:textId="77777777" w:rsidR="00536767"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p w14:paraId="217717C1" w14:textId="7ED31567" w:rsidR="00A65793" w:rsidRPr="00014CB3" w:rsidRDefault="00A65793" w:rsidP="009424B5">
            <w:pPr>
              <w:cnfStyle w:val="000000000000" w:firstRow="0" w:lastRow="0" w:firstColumn="0" w:lastColumn="0" w:oddVBand="0" w:evenVBand="0" w:oddHBand="0" w:evenHBand="0" w:firstRowFirstColumn="0" w:firstRowLastColumn="0" w:lastRowFirstColumn="0" w:lastRowLastColumn="0"/>
            </w:pPr>
            <w:r w:rsidRPr="00014CB3">
              <w:t>(</w:t>
            </w:r>
            <w:r w:rsidR="00014CB3">
              <w:t>complete</w:t>
            </w:r>
            <w:r w:rsidRPr="00014CB3">
              <w:t>)</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3BC0713B"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p w14:paraId="50C2C3C2" w14:textId="1CD1BD84" w:rsidR="00A65793" w:rsidRDefault="00A65793" w:rsidP="00AC1E8C">
            <w:pPr>
              <w:cnfStyle w:val="000000100000" w:firstRow="0" w:lastRow="0" w:firstColumn="0" w:lastColumn="0" w:oddVBand="0" w:evenVBand="0" w:oddHBand="1" w:evenHBand="0" w:firstRowFirstColumn="0" w:firstRowLastColumn="0" w:lastRowFirstColumn="0" w:lastRowLastColumn="0"/>
            </w:pPr>
            <w:r>
              <w:t>(completed)</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35603ECE" w14:textId="77777777"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p w14:paraId="6BE93CB7" w14:textId="709EE15C" w:rsidR="00A65793" w:rsidRDefault="00A65793" w:rsidP="00AC0BE8">
            <w:pPr>
              <w:cnfStyle w:val="000000000000" w:firstRow="0" w:lastRow="0" w:firstColumn="0" w:lastColumn="0" w:oddVBand="0" w:evenVBand="0" w:oddHBand="0" w:evenHBand="0" w:firstRowFirstColumn="0" w:firstRowLastColumn="0" w:lastRowFirstColumn="0" w:lastRowLastColumn="0"/>
            </w:pPr>
            <w:r>
              <w:t>(completed)</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1A387671" w14:textId="7C7D9F8A" w:rsidR="00A65793" w:rsidRPr="009424B5" w:rsidRDefault="00A65793" w:rsidP="002A77E9">
            <w:pPr>
              <w:cnfStyle w:val="000000100000" w:firstRow="0" w:lastRow="0" w:firstColumn="0" w:lastColumn="0" w:oddVBand="0" w:evenVBand="0" w:oddHBand="1" w:evenHBand="0" w:firstRowFirstColumn="0" w:firstRowLastColumn="0" w:lastRowFirstColumn="0" w:lastRowLastColumn="0"/>
              <w:rPr>
                <w:b/>
              </w:rPr>
            </w:pPr>
            <w:r>
              <w:rPr>
                <w:b/>
              </w:rPr>
              <w:t>(waiting)</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4F1708">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2F695DCC" w14:textId="12423E5D" w:rsidR="0042076D" w:rsidRPr="004F1708" w:rsidRDefault="004F1708" w:rsidP="00B576A0">
            <w:pPr>
              <w:cnfStyle w:val="000000000000" w:firstRow="0" w:lastRow="0" w:firstColumn="0" w:lastColumn="0" w:oddVBand="0" w:evenVBand="0" w:oddHBand="0" w:evenHBand="0" w:firstRowFirstColumn="0" w:firstRowLastColumn="0" w:lastRowFirstColumn="0" w:lastRowLastColumn="0"/>
              <w:rPr>
                <w:b/>
              </w:rPr>
            </w:pPr>
            <w:r>
              <w:rPr>
                <w:b/>
              </w:rPr>
              <w:t>Lianne</w:t>
            </w:r>
          </w:p>
          <w:p w14:paraId="3E8711E4" w14:textId="77777777"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EC62634" w14:textId="72B47294" w:rsidR="00DB3886" w:rsidRPr="00A77E72" w:rsidRDefault="00DB3886" w:rsidP="00DB3886">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3B</w:t>
            </w:r>
            <w:r>
              <w:t xml:space="preserve"> (page 67)</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shd w:val="clear" w:color="auto" w:fill="auto"/>
          </w:tcPr>
          <w:p w14:paraId="100D8D38" w14:textId="1D83D2FE" w:rsidR="00536767" w:rsidRPr="004F1708" w:rsidRDefault="00536767" w:rsidP="00B576A0">
            <w:pPr>
              <w:cnfStyle w:val="000000000000" w:firstRow="0" w:lastRow="0" w:firstColumn="0" w:lastColumn="0" w:oddVBand="0" w:evenVBand="0" w:oddHBand="0" w:evenHBand="0" w:firstRowFirstColumn="0" w:firstRowLastColumn="0" w:lastRowFirstColumn="0" w:lastRowLastColumn="0"/>
              <w:rPr>
                <w:b/>
              </w:rPr>
            </w:pPr>
            <w:r w:rsidRPr="004F1708">
              <w:t xml:space="preserve">add to </w:t>
            </w:r>
            <w:r w:rsidRPr="004F1708">
              <w:rPr>
                <w:b/>
              </w:rPr>
              <w:t xml:space="preserve">WHSM ch6 Report </w:t>
            </w:r>
          </w:p>
          <w:p w14:paraId="65421983" w14:textId="77777777" w:rsidR="00A77E72" w:rsidRPr="004F1708"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A5E7DEB" w14:textId="1B760D32" w:rsidR="00536767" w:rsidRDefault="00536767" w:rsidP="00B576A0">
            <w:pPr>
              <w:cnfStyle w:val="000000000000" w:firstRow="0" w:lastRow="0" w:firstColumn="0" w:lastColumn="0" w:oddVBand="0" w:evenVBand="0" w:oddHBand="0" w:evenHBand="0" w:firstRowFirstColumn="0" w:firstRowLastColumn="0" w:lastRowFirstColumn="0" w:lastRowLastColumn="0"/>
            </w:pPr>
            <w:r w:rsidRPr="004F1708">
              <w:t>Auditing process</w:t>
            </w:r>
          </w:p>
          <w:p w14:paraId="1AE4FBBA" w14:textId="28335B58" w:rsidR="004F1708" w:rsidRPr="004F1708" w:rsidRDefault="004F1708" w:rsidP="00B576A0">
            <w:pPr>
              <w:cnfStyle w:val="000000000000" w:firstRow="0" w:lastRow="0" w:firstColumn="0" w:lastColumn="0" w:oddVBand="0" w:evenVBand="0" w:oddHBand="0" w:evenHBand="0" w:firstRowFirstColumn="0" w:firstRowLastColumn="0" w:lastRowFirstColumn="0" w:lastRowLastColumn="0"/>
            </w:pPr>
            <w:r>
              <w:t>(completed)</w:t>
            </w:r>
          </w:p>
          <w:p w14:paraId="791F0102" w14:textId="72EF5EE7" w:rsidR="00A65793" w:rsidRPr="00A65793" w:rsidRDefault="00A65793" w:rsidP="00B576A0">
            <w:pPr>
              <w:cnfStyle w:val="000000000000" w:firstRow="0" w:lastRow="0" w:firstColumn="0" w:lastColumn="0" w:oddVBand="0" w:evenVBand="0" w:oddHBand="0" w:evenHBand="0" w:firstRowFirstColumn="0" w:firstRowLastColumn="0" w:lastRowFirstColumn="0" w:lastRowLastColumn="0"/>
              <w:rPr>
                <w:highlight w:val="yellow"/>
              </w:rPr>
            </w:pP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6D831979" w14:textId="77777777"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p w14:paraId="48040B96" w14:textId="2A558B7C" w:rsidR="00A65793" w:rsidRDefault="00A65793" w:rsidP="00A77E72">
            <w:pPr>
              <w:cnfStyle w:val="000000100000" w:firstRow="0" w:lastRow="0" w:firstColumn="0" w:lastColumn="0" w:oddVBand="0" w:evenVBand="0" w:oddHBand="1" w:evenHBand="0" w:firstRowFirstColumn="0" w:firstRowLastColumn="0" w:lastRowFirstColumn="0" w:lastRowLastColumn="0"/>
            </w:pPr>
            <w:r>
              <w:rPr>
                <w:b/>
              </w:rPr>
              <w:t>(waiting)</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lastRenderedPageBreak/>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2ED4E725" w14:textId="77777777" w:rsidR="00536767" w:rsidRDefault="00B55ACB" w:rsidP="00083D8A">
            <w:pPr>
              <w:cnfStyle w:val="000000000000" w:firstRow="0" w:lastRow="0" w:firstColumn="0" w:lastColumn="0" w:oddVBand="0" w:evenVBand="0" w:oddHBand="0" w:evenHBand="0" w:firstRowFirstColumn="0" w:firstRowLastColumn="0" w:lastRowFirstColumn="0" w:lastRowLastColumn="0"/>
              <w:rPr>
                <w:b/>
              </w:rPr>
            </w:pPr>
            <w:r>
              <w:rPr>
                <w:b/>
              </w:rPr>
              <w:t>7 Risk Management Plan Template</w:t>
            </w:r>
          </w:p>
          <w:p w14:paraId="600807E1" w14:textId="76148214" w:rsidR="00A65793" w:rsidRPr="00F24575" w:rsidRDefault="00A65793" w:rsidP="00083D8A">
            <w:pPr>
              <w:cnfStyle w:val="000000000000" w:firstRow="0" w:lastRow="0" w:firstColumn="0" w:lastColumn="0" w:oddVBand="0" w:evenVBand="0" w:oddHBand="0" w:evenHBand="0" w:firstRowFirstColumn="0" w:firstRowLastColumn="0" w:lastRowFirstColumn="0" w:lastRowLastColumn="0"/>
            </w:pPr>
            <w:r w:rsidRPr="00F24575">
              <w:t>(</w:t>
            </w:r>
            <w:r w:rsidR="00F24575">
              <w:t>completed</w:t>
            </w:r>
            <w:r w:rsidRPr="00F24575">
              <w:t>)</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3832ACFE"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7 Risk Management Plan Template</w:t>
            </w:r>
          </w:p>
          <w:p w14:paraId="7D390BFC" w14:textId="4704261D" w:rsidR="00A65793" w:rsidRPr="00D73ED1" w:rsidRDefault="00A65793" w:rsidP="00B55ACB">
            <w:pPr>
              <w:cnfStyle w:val="000000100000" w:firstRow="0" w:lastRow="0" w:firstColumn="0" w:lastColumn="0" w:oddVBand="0" w:evenVBand="0" w:oddHBand="1" w:evenHBand="0" w:firstRowFirstColumn="0" w:firstRowLastColumn="0" w:lastRowFirstColumn="0" w:lastRowLastColumn="0"/>
            </w:pPr>
            <w:r w:rsidRPr="00D73ED1">
              <w:t>(</w:t>
            </w:r>
            <w:r w:rsidR="00D73ED1">
              <w:t>completed</w:t>
            </w:r>
            <w:r w:rsidRPr="00D73ED1">
              <w:t>)</w:t>
            </w:r>
          </w:p>
        </w:tc>
      </w:tr>
      <w:tr w:rsidR="00B55ACB" w14:paraId="79B45FEB" w14:textId="77777777" w:rsidTr="00A65793">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0AB54202" w14:textId="77777777" w:rsidR="00E22521" w:rsidRDefault="00E22521" w:rsidP="00B55ACB">
            <w:pPr>
              <w:cnfStyle w:val="000000000000" w:firstRow="0" w:lastRow="0" w:firstColumn="0" w:lastColumn="0" w:oddVBand="0" w:evenVBand="0" w:oddHBand="0" w:evenHBand="0" w:firstRowFirstColumn="0" w:firstRowLastColumn="0" w:lastRowFirstColumn="0" w:lastRowLastColumn="0"/>
            </w:pPr>
          </w:p>
          <w:p w14:paraId="0F14AA05" w14:textId="364B8836"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shd w:val="clear" w:color="auto" w:fill="FFFF00"/>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al Operational Plan</w:t>
            </w:r>
          </w:p>
        </w:tc>
      </w:tr>
      <w:tr w:rsidR="00B55ACB" w14:paraId="066A65A3" w14:textId="77777777" w:rsidTr="0030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64C35E5" w:rsidR="00B55ACB" w:rsidRPr="00307777" w:rsidRDefault="00307777" w:rsidP="00B55ACB">
            <w:pPr>
              <w:cnfStyle w:val="000000100000" w:firstRow="0" w:lastRow="0" w:firstColumn="0" w:lastColumn="0" w:oddVBand="0" w:evenVBand="0" w:oddHBand="1" w:evenHBand="0" w:firstRowFirstColumn="0" w:firstRowLastColumn="0" w:lastRowFirstColumn="0" w:lastRowLastColumn="0"/>
              <w:rPr>
                <w:b/>
              </w:rPr>
            </w:pPr>
            <w:r>
              <w:rPr>
                <w:b/>
              </w:rPr>
              <w:t>Jono</w:t>
            </w:r>
          </w:p>
          <w:p w14:paraId="1E27D66D" w14:textId="77777777" w:rsidR="00DD0F6D" w:rsidRPr="00A77E72" w:rsidRDefault="00DD0F6D" w:rsidP="00DD0F6D">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7959E33E" w14:textId="77777777" w:rsidR="00DD0F6D" w:rsidRDefault="00DD0F6D" w:rsidP="00DD0F6D">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3</w:t>
            </w:r>
            <w:r>
              <w:t xml:space="preserve">C &amp; 3D   </w:t>
            </w:r>
          </w:p>
          <w:p w14:paraId="5FB68E2A" w14:textId="293982F4" w:rsidR="00B55ACB" w:rsidRDefault="00DD0F6D" w:rsidP="00B55ACB">
            <w:pPr>
              <w:cnfStyle w:val="000000100000" w:firstRow="0" w:lastRow="0" w:firstColumn="0" w:lastColumn="0" w:oddVBand="0" w:evenVBand="0" w:oddHBand="1" w:evenHBand="0" w:firstRowFirstColumn="0" w:firstRowLastColumn="0" w:lastRowFirstColumn="0" w:lastRowLastColumn="0"/>
            </w:pPr>
            <w:r>
              <w:t>(page 71 &amp; page 75)</w:t>
            </w:r>
          </w:p>
        </w:tc>
        <w:tc>
          <w:tcPr>
            <w:tcW w:w="2289" w:type="dxa"/>
            <w:shd w:val="clear" w:color="auto" w:fill="auto"/>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8C64FC7" w14:textId="77777777" w:rsidR="00307777" w:rsidRDefault="00307777" w:rsidP="00307777">
            <w:pPr>
              <w:cnfStyle w:val="000000100000" w:firstRow="0" w:lastRow="0" w:firstColumn="0" w:lastColumn="0" w:oddVBand="0" w:evenVBand="0" w:oddHBand="1" w:evenHBand="0" w:firstRowFirstColumn="0" w:firstRowLastColumn="0" w:lastRowFirstColumn="0" w:lastRowLastColumn="0"/>
              <w:rPr>
                <w:b/>
              </w:rPr>
            </w:pPr>
            <w:r>
              <w:rPr>
                <w:b/>
              </w:rPr>
              <w:t>(waiting)</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E92858">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3DD91BE4" w14:textId="649C2C7C" w:rsidR="00B55ACB" w:rsidRP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sidRPr="00E92858">
              <w:rPr>
                <w:b/>
              </w:rPr>
              <w:t>Jordan</w:t>
            </w:r>
          </w:p>
          <w:p w14:paraId="4D0FBCF7" w14:textId="77777777" w:rsidR="00F1670E" w:rsidRPr="00A77E72" w:rsidRDefault="00F1670E" w:rsidP="00F1670E">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2766A2FD" w14:textId="49322171" w:rsidR="00F1670E" w:rsidRPr="00F1670E" w:rsidRDefault="00F1670E" w:rsidP="00F1670E">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3D  (page 78)</w:t>
            </w:r>
          </w:p>
        </w:tc>
        <w:tc>
          <w:tcPr>
            <w:tcW w:w="2289" w:type="dxa"/>
            <w:shd w:val="clear" w:color="auto" w:fill="auto"/>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89D2949" w14:textId="1D55DE6A" w:rsidR="00E92858" w:rsidRDefault="00E92858"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2247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5CCCA0C6" w14:textId="644FA4CD" w:rsidR="00B55ACB" w:rsidRPr="002247BB" w:rsidRDefault="002247BB" w:rsidP="00B55ACB">
            <w:pPr>
              <w:cnfStyle w:val="000000100000" w:firstRow="0" w:lastRow="0" w:firstColumn="0" w:lastColumn="0" w:oddVBand="0" w:evenVBand="0" w:oddHBand="1" w:evenHBand="0" w:firstRowFirstColumn="0" w:firstRowLastColumn="0" w:lastRowFirstColumn="0" w:lastRowLastColumn="0"/>
              <w:rPr>
                <w:b/>
              </w:rPr>
            </w:pPr>
            <w:r>
              <w:rPr>
                <w:b/>
              </w:rPr>
              <w:t>Jasmine</w:t>
            </w:r>
          </w:p>
          <w:p w14:paraId="3140BA60" w14:textId="77777777" w:rsidR="00E22521" w:rsidRPr="00A77E72" w:rsidRDefault="00E22521" w:rsidP="00E2252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6DE75E5" w14:textId="3897E57C" w:rsidR="00E22521" w:rsidRPr="00E22521" w:rsidRDefault="00E22521" w:rsidP="00B55ACB">
            <w:pPr>
              <w:cnfStyle w:val="000000100000" w:firstRow="0" w:lastRow="0" w:firstColumn="0" w:lastColumn="0" w:oddVBand="0" w:evenVBand="0" w:oddHBand="1" w:evenHBand="0" w:firstRowFirstColumn="0" w:firstRowLastColumn="0" w:lastRowFirstColumn="0" w:lastRowLastColumn="0"/>
              <w:rPr>
                <w:b/>
                <w:color w:val="0070C0"/>
              </w:rPr>
            </w:pPr>
            <w:r w:rsidRPr="00A77E72">
              <w:t>Topic 3</w:t>
            </w:r>
          </w:p>
        </w:tc>
        <w:tc>
          <w:tcPr>
            <w:tcW w:w="2289" w:type="dxa"/>
            <w:shd w:val="clear" w:color="auto" w:fill="auto"/>
          </w:tcPr>
          <w:p w14:paraId="26F2E19D" w14:textId="5E723BF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562E599A" w:rsidR="00B55ACB" w:rsidRDefault="002247BB" w:rsidP="00B55ACB">
            <w:pPr>
              <w:cnfStyle w:val="000000100000" w:firstRow="0" w:lastRow="0" w:firstColumn="0" w:lastColumn="0" w:oddVBand="0" w:evenVBand="0" w:oddHBand="1" w:evenHBand="0" w:firstRowFirstColumn="0" w:firstRowLastColumn="0" w:lastRowFirstColumn="0" w:lastRowLastColumn="0"/>
            </w:pPr>
            <w:r>
              <w:t>(complete)</w:t>
            </w:r>
          </w:p>
        </w:tc>
      </w:tr>
      <w:tr w:rsidR="00B55ACB" w14:paraId="3EFEF22E" w14:textId="77777777" w:rsidTr="00AF64A5">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15359A04" w:rsidR="00B55ACB" w:rsidRPr="00AF64A5" w:rsidRDefault="00AF64A5" w:rsidP="00B55ACB">
            <w:pPr>
              <w:cnfStyle w:val="000000000000" w:firstRow="0" w:lastRow="0" w:firstColumn="0" w:lastColumn="0" w:oddVBand="0" w:evenVBand="0" w:oddHBand="0" w:evenHBand="0" w:firstRowFirstColumn="0" w:firstRowLastColumn="0" w:lastRowFirstColumn="0" w:lastRowLastColumn="0"/>
              <w:rPr>
                <w:b/>
                <w:color w:val="000000" w:themeColor="text1"/>
              </w:rPr>
            </w:pPr>
            <w:r w:rsidRPr="00AF64A5">
              <w:rPr>
                <w:b/>
                <w:color w:val="000000" w:themeColor="text1"/>
              </w:rPr>
              <w:t>John</w:t>
            </w:r>
          </w:p>
          <w:p w14:paraId="2FD32731" w14:textId="77777777" w:rsidR="008D4911" w:rsidRPr="00A77E72" w:rsidRDefault="008D4911" w:rsidP="008D491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29361CF" w14:textId="022BC8F3" w:rsidR="008D4911" w:rsidRDefault="008D4911" w:rsidP="008D4911">
            <w:pPr>
              <w:cnfStyle w:val="000000000000" w:firstRow="0" w:lastRow="0" w:firstColumn="0" w:lastColumn="0" w:oddVBand="0" w:evenVBand="0" w:oddHBand="0" w:evenHBand="0" w:firstRowFirstColumn="0" w:firstRowLastColumn="0" w:lastRowFirstColumn="0" w:lastRowLastColumn="0"/>
            </w:pPr>
            <w:r w:rsidRPr="00A77E72">
              <w:t>Topic 3</w:t>
            </w:r>
            <w:r>
              <w:t>:</w:t>
            </w:r>
            <w:r w:rsidRPr="00A77E72">
              <w:t xml:space="preserve"> </w:t>
            </w:r>
            <w:r>
              <w:t xml:space="preserve">3D   </w:t>
            </w:r>
          </w:p>
          <w:p w14:paraId="70D54EB0" w14:textId="2FA4B922" w:rsidR="00A76FFB" w:rsidRDefault="008D4911" w:rsidP="008D4911">
            <w:pPr>
              <w:cnfStyle w:val="000000000000" w:firstRow="0" w:lastRow="0" w:firstColumn="0" w:lastColumn="0" w:oddVBand="0" w:evenVBand="0" w:oddHBand="0" w:evenHBand="0" w:firstRowFirstColumn="0" w:firstRowLastColumn="0" w:lastRowFirstColumn="0" w:lastRowLastColumn="0"/>
            </w:pPr>
            <w:r>
              <w:t>(page 74)</w:t>
            </w:r>
          </w:p>
        </w:tc>
        <w:tc>
          <w:tcPr>
            <w:tcW w:w="2289" w:type="dxa"/>
            <w:shd w:val="clear" w:color="auto" w:fill="auto"/>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498E5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p w14:paraId="5CC2FA08" w14:textId="1940AD12" w:rsidR="00672E36" w:rsidRDefault="00672E36"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E79D006" w14:textId="77777777" w:rsidTr="00B50B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24ADA66F" w14:textId="77777777" w:rsidR="00B55ACB" w:rsidRDefault="00B50BE9" w:rsidP="00B55ACB">
            <w:pPr>
              <w:cnfStyle w:val="000000100000" w:firstRow="0" w:lastRow="0" w:firstColumn="0" w:lastColumn="0" w:oddVBand="0" w:evenVBand="0" w:oddHBand="1" w:evenHBand="0" w:firstRowFirstColumn="0" w:firstRowLastColumn="0" w:lastRowFirstColumn="0" w:lastRowLastColumn="0"/>
              <w:rPr>
                <w:b/>
              </w:rPr>
            </w:pPr>
            <w:r w:rsidRPr="00B50BE9">
              <w:rPr>
                <w:b/>
              </w:rPr>
              <w:t>Nathan</w:t>
            </w:r>
          </w:p>
          <w:p w14:paraId="34D6B6E8" w14:textId="77777777" w:rsidR="00F61591" w:rsidRPr="00A77E72" w:rsidRDefault="00F61591" w:rsidP="00F61591">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2C33C02B" w14:textId="77777777" w:rsidR="00F61591" w:rsidRDefault="00F61591" w:rsidP="00F61591">
            <w:pPr>
              <w:cnfStyle w:val="000000100000" w:firstRow="0" w:lastRow="0" w:firstColumn="0" w:lastColumn="0" w:oddVBand="0" w:evenVBand="0" w:oddHBand="1" w:evenHBand="0" w:firstRowFirstColumn="0" w:firstRowLastColumn="0" w:lastRowFirstColumn="0" w:lastRowLastColumn="0"/>
            </w:pPr>
            <w:r w:rsidRPr="00A77E72">
              <w:t>Topic 3</w:t>
            </w:r>
            <w:r>
              <w:t>:</w:t>
            </w:r>
            <w:r w:rsidRPr="00A77E72">
              <w:t xml:space="preserve"> </w:t>
            </w:r>
            <w:r>
              <w:t xml:space="preserve">3E   </w:t>
            </w:r>
          </w:p>
          <w:p w14:paraId="13F85D1B" w14:textId="585FFBF3" w:rsidR="00F61591" w:rsidRPr="00B378A5" w:rsidRDefault="00F61591" w:rsidP="00F61591">
            <w:pPr>
              <w:cnfStyle w:val="000000100000" w:firstRow="0" w:lastRow="0" w:firstColumn="0" w:lastColumn="0" w:oddVBand="0" w:evenVBand="0" w:oddHBand="1" w:evenHBand="0" w:firstRowFirstColumn="0" w:firstRowLastColumn="0" w:lastRowFirstColumn="0" w:lastRowLastColumn="0"/>
              <w:rPr>
                <w:b/>
              </w:rPr>
            </w:pPr>
            <w:r>
              <w:t>(page 80)</w:t>
            </w:r>
          </w:p>
        </w:tc>
        <w:tc>
          <w:tcPr>
            <w:tcW w:w="2289" w:type="dxa"/>
            <w:shd w:val="clear" w:color="auto" w:fill="auto"/>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68FEB5D" w14:textId="16C6B796" w:rsidR="00B50BE9" w:rsidRDefault="00B50BE9" w:rsidP="00B55ACB">
            <w:pPr>
              <w:cnfStyle w:val="000000100000" w:firstRow="0" w:lastRow="0" w:firstColumn="0" w:lastColumn="0" w:oddVBand="0" w:evenVBand="0" w:oddHBand="1" w:evenHBand="0" w:firstRowFirstColumn="0" w:firstRowLastColumn="0" w:lastRowFirstColumn="0" w:lastRowLastColumn="0"/>
              <w:rPr>
                <w:b/>
              </w:rPr>
            </w:pPr>
            <w:r>
              <w:rPr>
                <w:b/>
              </w:rPr>
              <w:t>(waiting)</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7B46DD06"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p w14:paraId="689A3154" w14:textId="77777777" w:rsidR="00C227E1" w:rsidRPr="00A77E72" w:rsidRDefault="00C227E1" w:rsidP="00C227E1">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7E6350FB"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A   </w:t>
            </w:r>
          </w:p>
          <w:p w14:paraId="4326BBD9" w14:textId="77777777" w:rsidR="00C227E1" w:rsidRDefault="00C227E1" w:rsidP="00C227E1">
            <w:pPr>
              <w:cnfStyle w:val="000000000000" w:firstRow="0" w:lastRow="0" w:firstColumn="0" w:lastColumn="0" w:oddVBand="0" w:evenVBand="0" w:oddHBand="0" w:evenHBand="0" w:firstRowFirstColumn="0" w:firstRowLastColumn="0" w:lastRowFirstColumn="0" w:lastRowLastColumn="0"/>
              <w:rPr>
                <w:b/>
                <w:color w:val="0070C0"/>
              </w:rPr>
            </w:pPr>
            <w:r>
              <w:t>(page 90)</w:t>
            </w:r>
          </w:p>
          <w:p w14:paraId="5A734737" w14:textId="71699A06" w:rsidR="00C227E1" w:rsidRPr="00C227E1" w:rsidRDefault="00C227E1"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F41201"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p w14:paraId="768FD665" w14:textId="70F76157" w:rsidR="00A65793" w:rsidRDefault="00A65793" w:rsidP="00B55ACB">
            <w:pPr>
              <w:cnfStyle w:val="000000000000" w:firstRow="0" w:lastRow="0" w:firstColumn="0" w:lastColumn="0" w:oddVBand="0" w:evenVBand="0" w:oddHBand="0" w:evenHBand="0" w:firstRowFirstColumn="0" w:firstRowLastColumn="0" w:lastRowFirstColumn="0" w:lastRowLastColumn="0"/>
            </w:pPr>
            <w:r>
              <w:rPr>
                <w:b/>
              </w:rPr>
              <w:t>(waiting)</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01E1BA10" w14:textId="77777777" w:rsidR="00B55ACB"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p w14:paraId="4BABA4D8"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12DFD2AF"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pPr>
            <w:r w:rsidRPr="00A77E72">
              <w:t xml:space="preserve">Topic </w:t>
            </w:r>
            <w:r>
              <w:t xml:space="preserve">2  </w:t>
            </w:r>
          </w:p>
          <w:p w14:paraId="2FA23062" w14:textId="77777777" w:rsidR="008427CC" w:rsidRDefault="008427CC" w:rsidP="008427CC">
            <w:pPr>
              <w:cnfStyle w:val="000000100000" w:firstRow="0" w:lastRow="0" w:firstColumn="0" w:lastColumn="0" w:oddVBand="0" w:evenVBand="0" w:oddHBand="1" w:evenHBand="0" w:firstRowFirstColumn="0" w:firstRowLastColumn="0" w:lastRowFirstColumn="0" w:lastRowLastColumn="0"/>
              <w:rPr>
                <w:b/>
                <w:color w:val="0070C0"/>
              </w:rPr>
            </w:pPr>
            <w:r>
              <w:t>(page 33)</w:t>
            </w:r>
          </w:p>
          <w:p w14:paraId="2F2721B1" w14:textId="6E1DA221" w:rsidR="008427CC" w:rsidRPr="008427CC" w:rsidRDefault="008427CC"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5D5E487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2EBC9D63" w14:textId="177379DA" w:rsidR="00A65793" w:rsidRDefault="00A65793" w:rsidP="00B55ACB">
            <w:pPr>
              <w:cnfStyle w:val="000000100000" w:firstRow="0" w:lastRow="0" w:firstColumn="0" w:lastColumn="0" w:oddVBand="0" w:evenVBand="0" w:oddHBand="1" w:evenHBand="0" w:firstRowFirstColumn="0" w:firstRowLastColumn="0" w:lastRowFirstColumn="0" w:lastRowLastColumn="0"/>
            </w:pPr>
            <w:r>
              <w:rPr>
                <w:b/>
              </w:rPr>
              <w:t>(waiting)</w:t>
            </w:r>
          </w:p>
        </w:tc>
      </w:tr>
      <w:tr w:rsidR="00B55ACB" w14:paraId="505D17AE" w14:textId="77777777" w:rsidTr="00A1090F">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w:t>
            </w:r>
            <w:r>
              <w:lastRenderedPageBreak/>
              <w:t xml:space="preserve">patterns of occupational injury and disease. </w:t>
            </w:r>
          </w:p>
        </w:tc>
        <w:tc>
          <w:tcPr>
            <w:tcW w:w="3375" w:type="dxa"/>
          </w:tcPr>
          <w:p w14:paraId="2342153D" w14:textId="34EE6258" w:rsidR="00B55ACB"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Nathan</w:t>
            </w:r>
          </w:p>
          <w:p w14:paraId="393594A9" w14:textId="77777777" w:rsidR="008427CC" w:rsidRPr="00A77E72" w:rsidRDefault="008427CC" w:rsidP="008427CC">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794E685"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B   </w:t>
            </w:r>
          </w:p>
          <w:p w14:paraId="065C4EF7" w14:textId="77777777" w:rsidR="008427CC" w:rsidRDefault="008427CC" w:rsidP="008427CC">
            <w:pPr>
              <w:cnfStyle w:val="000000000000" w:firstRow="0" w:lastRow="0" w:firstColumn="0" w:lastColumn="0" w:oddVBand="0" w:evenVBand="0" w:oddHBand="0" w:evenHBand="0" w:firstRowFirstColumn="0" w:firstRowLastColumn="0" w:lastRowFirstColumn="0" w:lastRowLastColumn="0"/>
              <w:rPr>
                <w:b/>
                <w:color w:val="0070C0"/>
              </w:rPr>
            </w:pPr>
            <w:r>
              <w:t>(page 95)</w:t>
            </w:r>
          </w:p>
          <w:p w14:paraId="55F5BF6F" w14:textId="1A1E9B8C" w:rsidR="008427CC" w:rsidRPr="00B378A5" w:rsidRDefault="008427CC"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shd w:val="clear" w:color="auto" w:fill="auto"/>
          </w:tcPr>
          <w:p w14:paraId="0FB52EC7" w14:textId="0B444AC9" w:rsidR="00B55ACB" w:rsidRPr="00A1090F" w:rsidRDefault="00B55ACB" w:rsidP="00B55ACB">
            <w:pPr>
              <w:cnfStyle w:val="000000000000" w:firstRow="0" w:lastRow="0" w:firstColumn="0" w:lastColumn="0" w:oddVBand="0" w:evenVBand="0" w:oddHBand="0" w:evenHBand="0" w:firstRowFirstColumn="0" w:firstRowLastColumn="0" w:lastRowFirstColumn="0" w:lastRowLastColumn="0"/>
              <w:rPr>
                <w:b/>
              </w:rPr>
            </w:pPr>
            <w:r w:rsidRPr="00A1090F">
              <w:lastRenderedPageBreak/>
              <w:t xml:space="preserve">add to </w:t>
            </w:r>
            <w:r w:rsidRPr="00A1090F">
              <w:rPr>
                <w:b/>
              </w:rPr>
              <w:t xml:space="preserve">WHSM ch6 Report </w:t>
            </w:r>
          </w:p>
          <w:p w14:paraId="38C3E4C8"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6F4BF75A" w14:textId="1CAC2A28" w:rsidR="00A1090F" w:rsidRPr="00A1090F"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150FF9EF" w14:textId="77777777" w:rsid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p w14:paraId="20F40105" w14:textId="77777777" w:rsidR="008427CC" w:rsidRPr="00A77E72" w:rsidRDefault="008427CC" w:rsidP="008427CC">
            <w:pPr>
              <w:cnfStyle w:val="000000100000" w:firstRow="0" w:lastRow="0" w:firstColumn="0" w:lastColumn="0" w:oddVBand="0" w:evenVBand="0" w:oddHBand="1" w:evenHBand="0" w:firstRowFirstColumn="0" w:firstRowLastColumn="0" w:lastRowFirstColumn="0" w:lastRowLastColumn="0"/>
            </w:pPr>
            <w:r w:rsidRPr="00A77E72">
              <w:t>Ensure a Safe Workplace</w:t>
            </w:r>
          </w:p>
          <w:p w14:paraId="43EA6BA0" w14:textId="4BD7E353" w:rsidR="008427CC" w:rsidRPr="005E7D24" w:rsidRDefault="008427CC" w:rsidP="008427CC">
            <w:pPr>
              <w:cnfStyle w:val="000000100000" w:firstRow="0" w:lastRow="0" w:firstColumn="0" w:lastColumn="0" w:oddVBand="0" w:evenVBand="0" w:oddHBand="1" w:evenHBand="0" w:firstRowFirstColumn="0" w:firstRowLastColumn="0" w:lastRowFirstColumn="0" w:lastRowLastColumn="0"/>
              <w:rPr>
                <w:b/>
              </w:rPr>
            </w:pPr>
            <w:r w:rsidRPr="00A77E72">
              <w:t xml:space="preserve">Topic </w:t>
            </w:r>
            <w:r>
              <w:t>4:</w:t>
            </w:r>
            <w:r w:rsidRPr="00A77E72">
              <w:t xml:space="preserve"> </w:t>
            </w:r>
            <w:r>
              <w:t>4B  (page 99)</w:t>
            </w:r>
          </w:p>
        </w:tc>
        <w:tc>
          <w:tcPr>
            <w:tcW w:w="2289" w:type="dxa"/>
          </w:tcPr>
          <w:p w14:paraId="44166129" w14:textId="77777777" w:rsidR="00A65793"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Report</w:t>
            </w:r>
          </w:p>
          <w:p w14:paraId="31EE191F" w14:textId="2B09C970" w:rsidR="00B55ACB" w:rsidRPr="00530F28" w:rsidRDefault="00A65793" w:rsidP="00B55ACB">
            <w:pPr>
              <w:cnfStyle w:val="000000100000" w:firstRow="0" w:lastRow="0" w:firstColumn="0" w:lastColumn="0" w:oddVBand="0" w:evenVBand="0" w:oddHBand="1" w:evenHBand="0" w:firstRowFirstColumn="0" w:firstRowLastColumn="0" w:lastRowFirstColumn="0" w:lastRowLastColumn="0"/>
            </w:pPr>
            <w:r w:rsidRPr="00530F28">
              <w:t>(</w:t>
            </w:r>
            <w:r w:rsidR="00530F28">
              <w:t>complete</w:t>
            </w:r>
            <w:r w:rsidRPr="00530F28">
              <w:t>)</w:t>
            </w:r>
            <w:r w:rsidR="00B55ACB" w:rsidRPr="00530F28">
              <w:t xml:space="preserve">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A65793">
        <w:tc>
          <w:tcPr>
            <w:tcW w:w="441" w:type="dxa"/>
            <w:vAlign w:val="center"/>
          </w:tcPr>
          <w:p w14:paraId="57BA5C7B" w14:textId="68C75BBF" w:rsidR="00B55ACB" w:rsidRDefault="00B55ACB" w:rsidP="00B55ACB">
            <w:pPr>
              <w:jc w:val="center"/>
              <w:cnfStyle w:val="001000000000" w:firstRow="0" w:lastRow="0" w:firstColumn="1" w:lastColumn="0" w:oddVBand="0" w:evenVBand="0" w:oddHBand="0" w:evenHBand="0" w:firstRowFirstColumn="0" w:firstRowLastColumn="0" w:lastRowFirstColumn="0" w:lastRowLastColumn="0"/>
              <w:rPr>
                <w:b w:val="0"/>
              </w:rPr>
            </w:pPr>
            <w:r>
              <w:rPr>
                <w:b w:val="0"/>
              </w:rPr>
              <w:t>24</w:t>
            </w:r>
          </w:p>
        </w:tc>
        <w:tc>
          <w:tcPr>
            <w:tcW w:w="3523" w:type="dxa"/>
          </w:tcPr>
          <w:p w14:paraId="237AC8AE" w14:textId="5085D8C0" w:rsidR="00B55ACB" w:rsidRPr="00C25252" w:rsidRDefault="00B55ACB" w:rsidP="00B55ACB">
            <w:r>
              <w:t xml:space="preserve">How did you measure and evaluate the WHSMS in line with the organisation's quality systems framework? </w:t>
            </w:r>
            <w:bookmarkStart w:id="4" w:name="_GoBack"/>
            <w:bookmarkEnd w:id="4"/>
          </w:p>
        </w:tc>
        <w:tc>
          <w:tcPr>
            <w:tcW w:w="3375" w:type="dxa"/>
          </w:tcPr>
          <w:p w14:paraId="439CD62A" w14:textId="5D85F7DD" w:rsidR="005E7D24" w:rsidRDefault="005E7D24" w:rsidP="00A76FFB">
            <w:pPr>
              <w:rPr>
                <w:b/>
                <w:color w:val="0070C0"/>
              </w:rPr>
            </w:pPr>
            <w:r w:rsidRPr="00B378A5">
              <w:rPr>
                <w:b/>
                <w:color w:val="0070C0"/>
              </w:rPr>
              <w:t>Volunteer</w:t>
            </w:r>
          </w:p>
          <w:p w14:paraId="6D3E175D" w14:textId="77777777" w:rsidR="00A62AC8" w:rsidRPr="00A77E72" w:rsidRDefault="00A62AC8" w:rsidP="00A62AC8">
            <w:r w:rsidRPr="00A77E72">
              <w:t>Ensure a Safe Workplace</w:t>
            </w:r>
          </w:p>
          <w:p w14:paraId="02132E38" w14:textId="77777777" w:rsidR="00A62AC8" w:rsidRDefault="00A62AC8" w:rsidP="00A62AC8">
            <w:r w:rsidRPr="00A77E72">
              <w:t xml:space="preserve">Topic </w:t>
            </w:r>
            <w:r>
              <w:t>4:</w:t>
            </w:r>
            <w:r w:rsidRPr="00A77E72">
              <w:t xml:space="preserve"> </w:t>
            </w:r>
            <w:r>
              <w:t xml:space="preserve">4C   </w:t>
            </w:r>
          </w:p>
          <w:p w14:paraId="70FF82B5" w14:textId="77777777" w:rsidR="00B378A5" w:rsidRDefault="00A62AC8" w:rsidP="00A62AC8">
            <w:r>
              <w:t xml:space="preserve">(page 101) </w:t>
            </w:r>
            <w:r w:rsidR="00B378A5">
              <w:t>Check Pauls work</w:t>
            </w:r>
          </w:p>
          <w:p w14:paraId="425E32B8" w14:textId="77777777" w:rsidR="001232FE" w:rsidRDefault="001232FE" w:rsidP="00A62AC8"/>
          <w:p w14:paraId="28A69742" w14:textId="5252C8F1" w:rsidR="001232FE" w:rsidRDefault="001232FE" w:rsidP="00A62AC8">
            <w:r w:rsidRPr="001232FE">
              <w:rPr>
                <w:b/>
              </w:rPr>
              <w:t>Refer</w:t>
            </w:r>
            <w:r>
              <w:t xml:space="preserve"> to BizOps Company Business Plan Document</w:t>
            </w:r>
          </w:p>
        </w:tc>
        <w:tc>
          <w:tcPr>
            <w:tcW w:w="2289" w:type="dxa"/>
            <w:shd w:val="clear" w:color="auto" w:fill="FFFF00"/>
          </w:tcPr>
          <w:p w14:paraId="16468784" w14:textId="132FB7B0" w:rsidR="00B55ACB" w:rsidRDefault="00B55ACB" w:rsidP="00B55ACB">
            <w:pPr>
              <w:rPr>
                <w:b/>
              </w:rPr>
            </w:pPr>
            <w:r>
              <w:t xml:space="preserve">add to </w:t>
            </w:r>
            <w:r>
              <w:rPr>
                <w:b/>
              </w:rPr>
              <w:t xml:space="preserve">WHSM ch6 </w:t>
            </w:r>
            <w:r w:rsidRPr="00B576A0">
              <w:rPr>
                <w:b/>
              </w:rPr>
              <w:t xml:space="preserve">Report </w:t>
            </w:r>
          </w:p>
          <w:p w14:paraId="6DBB2DE6" w14:textId="77777777" w:rsidR="00B55ACB" w:rsidRDefault="00B55ACB" w:rsidP="00B55ACB"/>
          <w:p w14:paraId="38718790" w14:textId="47FA7083" w:rsidR="001232FE" w:rsidRDefault="001232FE" w:rsidP="00B55ACB"/>
        </w:tc>
      </w:tr>
      <w:tr w:rsidR="00B55ACB" w14:paraId="55770044" w14:textId="77777777" w:rsidTr="00BC79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5755B72F" w14:textId="4A655664" w:rsidR="00C05A3B" w:rsidRPr="00BC7924" w:rsidRDefault="00BC7924" w:rsidP="002D7BBA">
            <w:pPr>
              <w:cnfStyle w:val="000000100000" w:firstRow="0" w:lastRow="0" w:firstColumn="0" w:lastColumn="0" w:oddVBand="0" w:evenVBand="0" w:oddHBand="1" w:evenHBand="0" w:firstRowFirstColumn="0" w:firstRowLastColumn="0" w:lastRowFirstColumn="0" w:lastRowLastColumn="0"/>
              <w:rPr>
                <w:b/>
              </w:rPr>
            </w:pPr>
            <w:r>
              <w:rPr>
                <w:b/>
              </w:rPr>
              <w:t>Paul</w:t>
            </w:r>
          </w:p>
          <w:p w14:paraId="0E61708D"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Ensure a Safe Workplace</w:t>
            </w:r>
          </w:p>
          <w:p w14:paraId="4B2788F8" w14:textId="77777777" w:rsidR="00C05A3B" w:rsidRDefault="00C05A3B" w:rsidP="00C05A3B">
            <w:pPr>
              <w:cnfStyle w:val="000000100000" w:firstRow="0" w:lastRow="0" w:firstColumn="0" w:lastColumn="0" w:oddVBand="0" w:evenVBand="0" w:oddHBand="1" w:evenHBand="0" w:firstRowFirstColumn="0" w:firstRowLastColumn="0" w:lastRowFirstColumn="0" w:lastRowLastColumn="0"/>
            </w:pPr>
            <w:r>
              <w:t>Topic 3 &amp; 4</w:t>
            </w:r>
          </w:p>
          <w:p w14:paraId="5F496F32" w14:textId="76F50720" w:rsidR="002D7BBA" w:rsidRDefault="002D7BBA" w:rsidP="00C05A3B">
            <w:pPr>
              <w:cnfStyle w:val="000000100000" w:firstRow="0" w:lastRow="0" w:firstColumn="0" w:lastColumn="0" w:oddVBand="0" w:evenVBand="0" w:oddHBand="1" w:evenHBand="0" w:firstRowFirstColumn="0" w:firstRowLastColumn="0" w:lastRowFirstColumn="0" w:lastRowLastColumn="0"/>
            </w:pPr>
          </w:p>
        </w:tc>
        <w:tc>
          <w:tcPr>
            <w:tcW w:w="2289" w:type="dxa"/>
            <w:shd w:val="clear" w:color="auto" w:fill="auto"/>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296854B7" w14:textId="77777777" w:rsidR="00B55ACB" w:rsidRDefault="00BC7924" w:rsidP="00B55ACB">
            <w:pPr>
              <w:cnfStyle w:val="000000100000" w:firstRow="0" w:lastRow="0" w:firstColumn="0" w:lastColumn="0" w:oddVBand="0" w:evenVBand="0" w:oddHBand="1" w:evenHBand="0" w:firstRowFirstColumn="0" w:firstRowLastColumn="0" w:lastRowFirstColumn="0" w:lastRowLastColumn="0"/>
            </w:pPr>
            <w:r>
              <w:t>or include in implementation</w:t>
            </w:r>
          </w:p>
          <w:p w14:paraId="66A7FBE2" w14:textId="0AEB3CDA" w:rsidR="00BC7924" w:rsidRPr="00BC7924" w:rsidRDefault="00BC7924" w:rsidP="00B55ACB">
            <w:pPr>
              <w:cnfStyle w:val="000000100000" w:firstRow="0" w:lastRow="0" w:firstColumn="0" w:lastColumn="0" w:oddVBand="0" w:evenVBand="0" w:oddHBand="1" w:evenHBand="0" w:firstRowFirstColumn="0" w:firstRowLastColumn="0" w:lastRowFirstColumn="0" w:lastRowLastColumn="0"/>
              <w:rPr>
                <w:b/>
              </w:rPr>
            </w:pPr>
            <w:r w:rsidRPr="00BC7924">
              <w:rPr>
                <w:b/>
              </w:rPr>
              <w:t>(waiting)</w:t>
            </w:r>
          </w:p>
        </w:tc>
      </w:tr>
      <w:tr w:rsidR="00B55ACB" w14:paraId="3A27CE2F" w14:textId="77777777" w:rsidTr="00A1090F">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HSMS to achieve organisational WHS objectives? </w:t>
            </w:r>
          </w:p>
        </w:tc>
        <w:tc>
          <w:tcPr>
            <w:tcW w:w="3375" w:type="dxa"/>
          </w:tcPr>
          <w:p w14:paraId="450024B0" w14:textId="2EA61BA4" w:rsidR="005E7D24" w:rsidRPr="00A1090F" w:rsidRDefault="00A1090F" w:rsidP="00B55ACB">
            <w:pPr>
              <w:cnfStyle w:val="000000000000" w:firstRow="0" w:lastRow="0" w:firstColumn="0" w:lastColumn="0" w:oddVBand="0" w:evenVBand="0" w:oddHBand="0" w:evenHBand="0" w:firstRowFirstColumn="0" w:firstRowLastColumn="0" w:lastRowFirstColumn="0" w:lastRowLastColumn="0"/>
              <w:rPr>
                <w:b/>
              </w:rPr>
            </w:pPr>
            <w:r>
              <w:rPr>
                <w:b/>
              </w:rPr>
              <w:t>Nathan</w:t>
            </w:r>
          </w:p>
          <w:p w14:paraId="13AB9DDF"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t>Ensure a Safe Workplace</w:t>
            </w:r>
          </w:p>
          <w:p w14:paraId="39D42863" w14:textId="77777777" w:rsidR="00C05A3B" w:rsidRDefault="00C05A3B" w:rsidP="00C05A3B">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D   </w:t>
            </w:r>
          </w:p>
          <w:p w14:paraId="53FE7EC7" w14:textId="711ECDB4" w:rsidR="002D7BBA" w:rsidRPr="00C05A3B" w:rsidRDefault="00C05A3B" w:rsidP="00B55ACB">
            <w:pPr>
              <w:cnfStyle w:val="000000000000" w:firstRow="0" w:lastRow="0" w:firstColumn="0" w:lastColumn="0" w:oddVBand="0" w:evenVBand="0" w:oddHBand="0" w:evenHBand="0" w:firstRowFirstColumn="0" w:firstRowLastColumn="0" w:lastRowFirstColumn="0" w:lastRowLastColumn="0"/>
              <w:rPr>
                <w:b/>
                <w:color w:val="0070C0"/>
              </w:rPr>
            </w:pPr>
            <w:r>
              <w:t>(page 108)</w:t>
            </w:r>
          </w:p>
        </w:tc>
        <w:tc>
          <w:tcPr>
            <w:tcW w:w="2289" w:type="dxa"/>
            <w:shd w:val="clear" w:color="auto" w:fill="auto"/>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8AE19FD" w14:textId="3F28647D" w:rsidR="00B55ACB" w:rsidRDefault="00A1090F" w:rsidP="00B55ACB">
            <w:pPr>
              <w:cnfStyle w:val="000000000000" w:firstRow="0" w:lastRow="0" w:firstColumn="0" w:lastColumn="0" w:oddVBand="0" w:evenVBand="0" w:oddHBand="0" w:evenHBand="0" w:firstRowFirstColumn="0" w:firstRowLastColumn="0" w:lastRowFirstColumn="0" w:lastRowLastColumn="0"/>
            </w:pPr>
            <w:r>
              <w:t>(complete)</w:t>
            </w:r>
          </w:p>
        </w:tc>
      </w:tr>
      <w:tr w:rsidR="00B55ACB" w14:paraId="1005AAA7" w14:textId="77777777" w:rsidTr="00A657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shd w:val="clear" w:color="auto" w:fill="FFFF00"/>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19C3502F" w:rsidR="00556F0E" w:rsidRDefault="00556F0E" w:rsidP="00B55ACB">
            <w:pPr>
              <w:cnfStyle w:val="000000000000" w:firstRow="0" w:lastRow="0" w:firstColumn="0" w:lastColumn="0" w:oddVBand="0" w:evenVBand="0" w:oddHBand="0" w:evenHBand="0" w:firstRowFirstColumn="0" w:firstRowLastColumn="0" w:lastRowFirstColumn="0" w:lastRowLastColumn="0"/>
              <w:rPr>
                <w:b/>
              </w:rPr>
            </w:pPr>
            <w:r w:rsidRPr="00C850EF">
              <w:rPr>
                <w:b/>
              </w:rPr>
              <w:t>Josh</w:t>
            </w:r>
          </w:p>
          <w:p w14:paraId="7C05A7BA"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t>Ensure a Safe Workplace</w:t>
            </w:r>
          </w:p>
          <w:p w14:paraId="00008BAD"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pPr>
            <w:r w:rsidRPr="00A77E72">
              <w:t xml:space="preserve">Topic </w:t>
            </w:r>
            <w:r>
              <w:t>4:</w:t>
            </w:r>
            <w:r w:rsidRPr="00A77E72">
              <w:t xml:space="preserve"> </w:t>
            </w:r>
            <w:r>
              <w:t xml:space="preserve">4E   </w:t>
            </w:r>
          </w:p>
          <w:p w14:paraId="2FFB1E20" w14:textId="77777777" w:rsidR="0085168A" w:rsidRDefault="0085168A" w:rsidP="0085168A">
            <w:pPr>
              <w:cnfStyle w:val="000000000000" w:firstRow="0" w:lastRow="0" w:firstColumn="0" w:lastColumn="0" w:oddVBand="0" w:evenVBand="0" w:oddHBand="0" w:evenHBand="0" w:firstRowFirstColumn="0" w:firstRowLastColumn="0" w:lastRowFirstColumn="0" w:lastRowLastColumn="0"/>
              <w:rPr>
                <w:b/>
                <w:color w:val="0070C0"/>
              </w:rPr>
            </w:pPr>
            <w:r>
              <w:t>(page 112)</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BC7924"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1143EC9B" w14:textId="60CB2283" w:rsidR="00A65793" w:rsidRDefault="00A65793" w:rsidP="00B55ACB">
            <w:pPr>
              <w:cnfStyle w:val="000000000000" w:firstRow="0" w:lastRow="0" w:firstColumn="0" w:lastColumn="0" w:oddVBand="0" w:evenVBand="0" w:oddHBand="0" w:evenHBand="0" w:firstRowFirstColumn="0" w:firstRowLastColumn="0" w:lastRowFirstColumn="0" w:lastRowLastColumn="0"/>
              <w:rPr>
                <w:b/>
              </w:rPr>
            </w:pPr>
            <w:r>
              <w:rPr>
                <w:b/>
              </w:rPr>
              <w:t>(waiting)</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BC7924" w:rsidP="004E0FD4">
      <w:pPr>
        <w:spacing w:after="0"/>
      </w:pPr>
      <w:hyperlink r:id="rId8" w:history="1">
        <w:r w:rsidR="00436165">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BC7924"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BC7924"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BC7924"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BC7924"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BC7924"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BC7924"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BC7924"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BC7924"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BC7924"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BC7924"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BC7924"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NK4FACgP2j0tAAAA"/>
  </w:docVars>
  <w:rsids>
    <w:rsidRoot w:val="00295B87"/>
    <w:rsid w:val="00005B8C"/>
    <w:rsid w:val="00005C06"/>
    <w:rsid w:val="00014CB3"/>
    <w:rsid w:val="00024172"/>
    <w:rsid w:val="0006194C"/>
    <w:rsid w:val="00066268"/>
    <w:rsid w:val="0007322C"/>
    <w:rsid w:val="00081C15"/>
    <w:rsid w:val="00083D8A"/>
    <w:rsid w:val="0009259C"/>
    <w:rsid w:val="000C56B4"/>
    <w:rsid w:val="000C59EE"/>
    <w:rsid w:val="000D0D6B"/>
    <w:rsid w:val="000D138E"/>
    <w:rsid w:val="001048CE"/>
    <w:rsid w:val="00115AF7"/>
    <w:rsid w:val="00121810"/>
    <w:rsid w:val="001232FE"/>
    <w:rsid w:val="00152E2E"/>
    <w:rsid w:val="001571B9"/>
    <w:rsid w:val="00161779"/>
    <w:rsid w:val="00161D3F"/>
    <w:rsid w:val="00182688"/>
    <w:rsid w:val="00190F5A"/>
    <w:rsid w:val="00196737"/>
    <w:rsid w:val="002151B2"/>
    <w:rsid w:val="00221FA8"/>
    <w:rsid w:val="002247BB"/>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0777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10A61"/>
    <w:rsid w:val="0042076D"/>
    <w:rsid w:val="00425CAF"/>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1435"/>
    <w:rsid w:val="004D231D"/>
    <w:rsid w:val="004D6B8F"/>
    <w:rsid w:val="004E012C"/>
    <w:rsid w:val="004E0FD4"/>
    <w:rsid w:val="004F1708"/>
    <w:rsid w:val="005024CB"/>
    <w:rsid w:val="005245DD"/>
    <w:rsid w:val="00530F28"/>
    <w:rsid w:val="00536767"/>
    <w:rsid w:val="00540402"/>
    <w:rsid w:val="00551217"/>
    <w:rsid w:val="00556F0E"/>
    <w:rsid w:val="005632FD"/>
    <w:rsid w:val="00563D5B"/>
    <w:rsid w:val="00572DF9"/>
    <w:rsid w:val="0058206C"/>
    <w:rsid w:val="005B2030"/>
    <w:rsid w:val="005B29F9"/>
    <w:rsid w:val="005D2651"/>
    <w:rsid w:val="005E7D24"/>
    <w:rsid w:val="00654490"/>
    <w:rsid w:val="00654C70"/>
    <w:rsid w:val="00657CBA"/>
    <w:rsid w:val="00672E36"/>
    <w:rsid w:val="0068580E"/>
    <w:rsid w:val="006922EA"/>
    <w:rsid w:val="0069496C"/>
    <w:rsid w:val="006B56B7"/>
    <w:rsid w:val="006E2736"/>
    <w:rsid w:val="006E2FA5"/>
    <w:rsid w:val="006F7E0D"/>
    <w:rsid w:val="007031E8"/>
    <w:rsid w:val="007039A3"/>
    <w:rsid w:val="00710159"/>
    <w:rsid w:val="007162F8"/>
    <w:rsid w:val="00736561"/>
    <w:rsid w:val="007429EF"/>
    <w:rsid w:val="00742F57"/>
    <w:rsid w:val="00773010"/>
    <w:rsid w:val="007A2A6B"/>
    <w:rsid w:val="007D0C99"/>
    <w:rsid w:val="007F0B5D"/>
    <w:rsid w:val="008206F2"/>
    <w:rsid w:val="00825943"/>
    <w:rsid w:val="008310CC"/>
    <w:rsid w:val="00837AA2"/>
    <w:rsid w:val="00840551"/>
    <w:rsid w:val="008427CC"/>
    <w:rsid w:val="0085168A"/>
    <w:rsid w:val="00852225"/>
    <w:rsid w:val="00870EDF"/>
    <w:rsid w:val="0087110F"/>
    <w:rsid w:val="00873E58"/>
    <w:rsid w:val="0088193E"/>
    <w:rsid w:val="008B50EB"/>
    <w:rsid w:val="008C0BAE"/>
    <w:rsid w:val="008D1EDB"/>
    <w:rsid w:val="008D4911"/>
    <w:rsid w:val="008E5A33"/>
    <w:rsid w:val="008E6B1C"/>
    <w:rsid w:val="009004FD"/>
    <w:rsid w:val="0091424C"/>
    <w:rsid w:val="00926AA4"/>
    <w:rsid w:val="009424B5"/>
    <w:rsid w:val="0095701E"/>
    <w:rsid w:val="009C741D"/>
    <w:rsid w:val="009D33EC"/>
    <w:rsid w:val="009E5634"/>
    <w:rsid w:val="00A01DC0"/>
    <w:rsid w:val="00A06F33"/>
    <w:rsid w:val="00A1090F"/>
    <w:rsid w:val="00A14029"/>
    <w:rsid w:val="00A23FE8"/>
    <w:rsid w:val="00A416AC"/>
    <w:rsid w:val="00A62AC8"/>
    <w:rsid w:val="00A651E1"/>
    <w:rsid w:val="00A654BC"/>
    <w:rsid w:val="00A65793"/>
    <w:rsid w:val="00A67169"/>
    <w:rsid w:val="00A7314A"/>
    <w:rsid w:val="00A75C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4A5"/>
    <w:rsid w:val="00AF6A9E"/>
    <w:rsid w:val="00AF78AB"/>
    <w:rsid w:val="00B126EA"/>
    <w:rsid w:val="00B378A5"/>
    <w:rsid w:val="00B50BE9"/>
    <w:rsid w:val="00B55ACB"/>
    <w:rsid w:val="00B576A0"/>
    <w:rsid w:val="00B82DEC"/>
    <w:rsid w:val="00B912DD"/>
    <w:rsid w:val="00B919BB"/>
    <w:rsid w:val="00BA1E56"/>
    <w:rsid w:val="00BB1BD8"/>
    <w:rsid w:val="00BB5F20"/>
    <w:rsid w:val="00BC0ADC"/>
    <w:rsid w:val="00BC7924"/>
    <w:rsid w:val="00BE7E43"/>
    <w:rsid w:val="00C05A3B"/>
    <w:rsid w:val="00C12879"/>
    <w:rsid w:val="00C158C8"/>
    <w:rsid w:val="00C20D1B"/>
    <w:rsid w:val="00C227E1"/>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73ED1"/>
    <w:rsid w:val="00D81867"/>
    <w:rsid w:val="00D83AD4"/>
    <w:rsid w:val="00D87820"/>
    <w:rsid w:val="00DA0D50"/>
    <w:rsid w:val="00DA6BD8"/>
    <w:rsid w:val="00DB3886"/>
    <w:rsid w:val="00DC35C0"/>
    <w:rsid w:val="00DD0F6D"/>
    <w:rsid w:val="00DD4DCE"/>
    <w:rsid w:val="00E22521"/>
    <w:rsid w:val="00E26812"/>
    <w:rsid w:val="00E31A89"/>
    <w:rsid w:val="00E36E3B"/>
    <w:rsid w:val="00E42406"/>
    <w:rsid w:val="00E4316E"/>
    <w:rsid w:val="00E47750"/>
    <w:rsid w:val="00E51B83"/>
    <w:rsid w:val="00E53EDB"/>
    <w:rsid w:val="00E75824"/>
    <w:rsid w:val="00E826FC"/>
    <w:rsid w:val="00E92858"/>
    <w:rsid w:val="00E970A1"/>
    <w:rsid w:val="00EA0EFC"/>
    <w:rsid w:val="00EB0FF0"/>
    <w:rsid w:val="00ED56EC"/>
    <w:rsid w:val="00EE2818"/>
    <w:rsid w:val="00F03BD3"/>
    <w:rsid w:val="00F05C7D"/>
    <w:rsid w:val="00F1670E"/>
    <w:rsid w:val="00F24575"/>
    <w:rsid w:val="00F470C3"/>
    <w:rsid w:val="00F61591"/>
    <w:rsid w:val="00F717B0"/>
    <w:rsid w:val="00F7393A"/>
    <w:rsid w:val="00F77FFD"/>
    <w:rsid w:val="00F91778"/>
    <w:rsid w:val="00F96B3E"/>
    <w:rsid w:val="00FA2C96"/>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C16E9-D1AC-47F5-A4A7-73404FB20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0</Pages>
  <Words>2587</Words>
  <Characters>1475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7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4</cp:revision>
  <dcterms:created xsi:type="dcterms:W3CDTF">2019-05-29T07:07:00Z</dcterms:created>
  <dcterms:modified xsi:type="dcterms:W3CDTF">2019-05-30T09:05:00Z</dcterms:modified>
</cp:coreProperties>
</file>